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bidiVisual/>
        <w:tblW w:w="4994" w:type="pct"/>
        <w:tblLook w:val="04A0" w:firstRow="1" w:lastRow="0" w:firstColumn="1" w:lastColumn="0" w:noHBand="0" w:noVBand="1"/>
      </w:tblPr>
      <w:tblGrid>
        <w:gridCol w:w="2611"/>
        <w:gridCol w:w="2611"/>
        <w:gridCol w:w="2611"/>
        <w:gridCol w:w="2611"/>
      </w:tblGrid>
      <w:tr w:rsidR="004141CF" w:rsidRPr="00E645EC" w14:paraId="0BB334EB" w14:textId="77777777" w:rsidTr="003A7C9B">
        <w:trPr>
          <w:trHeight w:val="652"/>
        </w:trPr>
        <w:tc>
          <w:tcPr>
            <w:tcW w:w="5000" w:type="pct"/>
            <w:gridSpan w:val="4"/>
            <w:vAlign w:val="center"/>
          </w:tcPr>
          <w:p w14:paraId="4BBC23B8" w14:textId="45526488" w:rsidR="004141CF" w:rsidRPr="00E645EC" w:rsidRDefault="006F6EFE" w:rsidP="003A7C9B">
            <w:pPr>
              <w:bidi/>
              <w:spacing w:line="288" w:lineRule="auto"/>
              <w:rPr>
                <w:rFonts w:cs="B Nazanin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>1- عنوان پروژه کارشناسی:</w:t>
            </w:r>
            <w:r w:rsidR="00201087"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 xml:space="preserve"> مدل پیش‌بینی قیمت بورس اوراق بهادار تهران</w:t>
            </w:r>
          </w:p>
        </w:tc>
      </w:tr>
      <w:tr w:rsidR="004141CF" w:rsidRPr="00E645EC" w14:paraId="64A7E720" w14:textId="77777777" w:rsidTr="003A7C9B">
        <w:trPr>
          <w:trHeight w:val="619"/>
        </w:trPr>
        <w:tc>
          <w:tcPr>
            <w:tcW w:w="5000" w:type="pct"/>
            <w:gridSpan w:val="4"/>
            <w:vAlign w:val="center"/>
          </w:tcPr>
          <w:p w14:paraId="7501E480" w14:textId="77777777" w:rsidR="004141CF" w:rsidRPr="00E645EC" w:rsidRDefault="004141CF" w:rsidP="003A7C9B">
            <w:pPr>
              <w:bidi/>
              <w:spacing w:line="288" w:lineRule="auto"/>
              <w:rPr>
                <w:rFonts w:cs="B Nazanin"/>
                <w:b/>
                <w:bCs/>
                <w:sz w:val="36"/>
                <w:szCs w:val="28"/>
                <w:u w:val="single"/>
                <w:rtl/>
                <w:lang w:bidi="fa-IR"/>
              </w:rPr>
            </w:pPr>
            <w:r w:rsidRPr="00E645EC">
              <w:rPr>
                <w:rFonts w:cs="B Nazanin" w:hint="cs"/>
                <w:b/>
                <w:bCs/>
                <w:sz w:val="36"/>
                <w:szCs w:val="28"/>
                <w:rtl/>
                <w:lang w:bidi="fa-IR"/>
              </w:rPr>
              <w:t xml:space="preserve">2- </w:t>
            </w:r>
            <w:r w:rsidRPr="00E645EC">
              <w:rPr>
                <w:rFonts w:cs="B Nazanin" w:hint="cs"/>
                <w:b/>
                <w:bCs/>
                <w:sz w:val="36"/>
                <w:szCs w:val="28"/>
                <w:u w:val="single"/>
                <w:rtl/>
                <w:lang w:bidi="fa-IR"/>
              </w:rPr>
              <w:t>مشخصات استاد راهنما و داور</w:t>
            </w:r>
          </w:p>
        </w:tc>
      </w:tr>
      <w:tr w:rsidR="004141CF" w:rsidRPr="00E645EC" w14:paraId="6CDE2F50" w14:textId="77777777" w:rsidTr="003A7C9B">
        <w:trPr>
          <w:trHeight w:val="544"/>
        </w:trPr>
        <w:tc>
          <w:tcPr>
            <w:tcW w:w="1250" w:type="pct"/>
            <w:vAlign w:val="center"/>
          </w:tcPr>
          <w:p w14:paraId="185AB4BB" w14:textId="77777777" w:rsidR="004141CF" w:rsidRPr="00E645EC" w:rsidRDefault="004141CF" w:rsidP="003A7C9B">
            <w:pPr>
              <w:spacing w:line="192" w:lineRule="auto"/>
              <w:jc w:val="center"/>
              <w:rPr>
                <w:rFonts w:cs="B Nazanin"/>
                <w:sz w:val="36"/>
                <w:szCs w:val="28"/>
                <w:rtl/>
                <w:lang w:bidi="fa-IR"/>
              </w:rPr>
            </w:pPr>
            <w:r w:rsidRPr="00E645EC">
              <w:rPr>
                <w:rFonts w:cs="B Nazanin" w:hint="cs"/>
                <w:sz w:val="36"/>
                <w:szCs w:val="28"/>
                <w:rtl/>
                <w:lang w:bidi="fa-IR"/>
              </w:rPr>
              <w:t>مسئوليت</w:t>
            </w:r>
          </w:p>
        </w:tc>
        <w:tc>
          <w:tcPr>
            <w:tcW w:w="1250" w:type="pct"/>
            <w:vAlign w:val="center"/>
          </w:tcPr>
          <w:p w14:paraId="6AD4384E" w14:textId="77777777" w:rsidR="004141CF" w:rsidRPr="00E645EC" w:rsidRDefault="004141CF" w:rsidP="003A7C9B">
            <w:pPr>
              <w:spacing w:line="192" w:lineRule="auto"/>
              <w:jc w:val="center"/>
              <w:rPr>
                <w:rFonts w:cs="B Nazanin"/>
                <w:sz w:val="36"/>
                <w:szCs w:val="28"/>
                <w:rtl/>
                <w:lang w:bidi="fa-IR"/>
              </w:rPr>
            </w:pPr>
            <w:r w:rsidRPr="00E645EC">
              <w:rPr>
                <w:rFonts w:cs="B Nazanin" w:hint="cs"/>
                <w:sz w:val="36"/>
                <w:szCs w:val="28"/>
                <w:rtl/>
                <w:lang w:bidi="fa-IR"/>
              </w:rPr>
              <w:t>نام و نام خانوادگي</w:t>
            </w:r>
          </w:p>
        </w:tc>
        <w:tc>
          <w:tcPr>
            <w:tcW w:w="1250" w:type="pct"/>
            <w:vAlign w:val="center"/>
          </w:tcPr>
          <w:p w14:paraId="6A810863" w14:textId="77777777" w:rsidR="004141CF" w:rsidRPr="00E645EC" w:rsidRDefault="004141CF" w:rsidP="003A7C9B">
            <w:pPr>
              <w:spacing w:line="192" w:lineRule="auto"/>
              <w:jc w:val="center"/>
              <w:rPr>
                <w:rFonts w:cs="B Nazanin"/>
                <w:sz w:val="36"/>
                <w:szCs w:val="28"/>
                <w:rtl/>
                <w:lang w:bidi="fa-IR"/>
              </w:rPr>
            </w:pPr>
            <w:r w:rsidRPr="00E645EC">
              <w:rPr>
                <w:rFonts w:cs="B Nazanin" w:hint="cs"/>
                <w:sz w:val="36"/>
                <w:szCs w:val="28"/>
                <w:rtl/>
                <w:lang w:bidi="fa-IR"/>
              </w:rPr>
              <w:t>مرتبه علمي</w:t>
            </w:r>
          </w:p>
        </w:tc>
        <w:tc>
          <w:tcPr>
            <w:tcW w:w="1250" w:type="pct"/>
            <w:vAlign w:val="center"/>
          </w:tcPr>
          <w:p w14:paraId="732BA823" w14:textId="77777777" w:rsidR="004141CF" w:rsidRPr="00E645EC" w:rsidRDefault="004141CF" w:rsidP="003A7C9B">
            <w:pPr>
              <w:spacing w:line="192" w:lineRule="auto"/>
              <w:jc w:val="center"/>
              <w:rPr>
                <w:rFonts w:cs="B Nazanin"/>
                <w:sz w:val="36"/>
                <w:szCs w:val="28"/>
                <w:rtl/>
                <w:lang w:bidi="fa-IR"/>
              </w:rPr>
            </w:pPr>
            <w:r w:rsidRPr="00E645EC">
              <w:rPr>
                <w:rFonts w:cs="B Nazanin" w:hint="cs"/>
                <w:sz w:val="36"/>
                <w:szCs w:val="28"/>
                <w:rtl/>
                <w:lang w:bidi="fa-IR"/>
              </w:rPr>
              <w:t>محل اشتغال</w:t>
            </w:r>
          </w:p>
        </w:tc>
      </w:tr>
      <w:tr w:rsidR="004141CF" w:rsidRPr="00E645EC" w14:paraId="2F6A2D3D" w14:textId="77777777" w:rsidTr="003A7C9B">
        <w:trPr>
          <w:trHeight w:val="543"/>
        </w:trPr>
        <w:tc>
          <w:tcPr>
            <w:tcW w:w="1250" w:type="pct"/>
            <w:vAlign w:val="center"/>
          </w:tcPr>
          <w:p w14:paraId="22C9FFC8" w14:textId="77777777" w:rsidR="004141CF" w:rsidRPr="00E645EC" w:rsidRDefault="004141CF" w:rsidP="003A7C9B">
            <w:pPr>
              <w:spacing w:line="192" w:lineRule="auto"/>
              <w:jc w:val="center"/>
              <w:rPr>
                <w:rFonts w:cs="B Nazanin"/>
                <w:sz w:val="36"/>
                <w:szCs w:val="28"/>
                <w:rtl/>
                <w:lang w:bidi="fa-IR"/>
              </w:rPr>
            </w:pPr>
            <w:r w:rsidRPr="00E645EC">
              <w:rPr>
                <w:rFonts w:cs="B Nazanin" w:hint="cs"/>
                <w:sz w:val="36"/>
                <w:szCs w:val="28"/>
                <w:rtl/>
                <w:lang w:bidi="fa-IR"/>
              </w:rPr>
              <w:t>استاد راهنما</w:t>
            </w:r>
          </w:p>
        </w:tc>
        <w:tc>
          <w:tcPr>
            <w:tcW w:w="1250" w:type="pct"/>
            <w:vAlign w:val="center"/>
          </w:tcPr>
          <w:p w14:paraId="3A666EE7" w14:textId="791F49E9" w:rsidR="004141CF" w:rsidRPr="00E645EC" w:rsidRDefault="00631878" w:rsidP="003A7C9B">
            <w:pPr>
              <w:spacing w:line="192" w:lineRule="auto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هشام فیلی</w:t>
            </w:r>
          </w:p>
        </w:tc>
        <w:tc>
          <w:tcPr>
            <w:tcW w:w="1250" w:type="pct"/>
            <w:vAlign w:val="center"/>
          </w:tcPr>
          <w:p w14:paraId="06B96631" w14:textId="006C740C" w:rsidR="004141CF" w:rsidRPr="00E645EC" w:rsidRDefault="00631878" w:rsidP="003A7C9B">
            <w:pPr>
              <w:spacing w:line="192" w:lineRule="auto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دانشیار</w:t>
            </w:r>
          </w:p>
        </w:tc>
        <w:tc>
          <w:tcPr>
            <w:tcW w:w="1250" w:type="pct"/>
            <w:vAlign w:val="center"/>
          </w:tcPr>
          <w:p w14:paraId="11922A37" w14:textId="34F131E7" w:rsidR="004141CF" w:rsidRPr="00E645EC" w:rsidRDefault="00631878" w:rsidP="003A7C9B">
            <w:pPr>
              <w:spacing w:line="192" w:lineRule="auto"/>
              <w:jc w:val="center"/>
              <w:rPr>
                <w:rFonts w:cs="B Nazanin"/>
                <w:sz w:val="26"/>
                <w:szCs w:val="26"/>
                <w:rtl/>
                <w:lang w:bidi="fa-IR"/>
              </w:rPr>
            </w:pPr>
            <w:r>
              <w:rPr>
                <w:rFonts w:cs="B Nazanin" w:hint="cs"/>
                <w:sz w:val="26"/>
                <w:szCs w:val="26"/>
                <w:rtl/>
                <w:lang w:bidi="fa-IR"/>
              </w:rPr>
              <w:t>دانشگاه تهران، دانشکده مهندسی برق و کامپیوتر</w:t>
            </w:r>
          </w:p>
        </w:tc>
      </w:tr>
      <w:tr w:rsidR="004141CF" w:rsidRPr="00E645EC" w14:paraId="75D5D315" w14:textId="77777777" w:rsidTr="003A7C9B">
        <w:trPr>
          <w:trHeight w:val="543"/>
        </w:trPr>
        <w:tc>
          <w:tcPr>
            <w:tcW w:w="1250" w:type="pct"/>
            <w:vAlign w:val="center"/>
          </w:tcPr>
          <w:p w14:paraId="17564BEA" w14:textId="77777777" w:rsidR="004141CF" w:rsidRPr="00E645EC" w:rsidRDefault="004141CF" w:rsidP="003A7C9B">
            <w:pPr>
              <w:spacing w:line="192" w:lineRule="auto"/>
              <w:jc w:val="center"/>
              <w:rPr>
                <w:rFonts w:cs="B Nazanin"/>
                <w:sz w:val="36"/>
                <w:szCs w:val="28"/>
                <w:rtl/>
                <w:lang w:bidi="fa-IR"/>
              </w:rPr>
            </w:pPr>
            <w:r w:rsidRPr="00E645EC">
              <w:rPr>
                <w:rFonts w:cs="B Nazanin" w:hint="cs"/>
                <w:sz w:val="36"/>
                <w:szCs w:val="28"/>
                <w:rtl/>
                <w:lang w:bidi="fa-IR"/>
              </w:rPr>
              <w:t>داور</w:t>
            </w:r>
          </w:p>
        </w:tc>
        <w:tc>
          <w:tcPr>
            <w:tcW w:w="1250" w:type="pct"/>
            <w:vAlign w:val="center"/>
          </w:tcPr>
          <w:p w14:paraId="64AAFFCF" w14:textId="6C95938C" w:rsidR="004141CF" w:rsidRPr="001023A7" w:rsidRDefault="001023A7" w:rsidP="001023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023A7">
              <w:rPr>
                <w:rFonts w:cs="B Nazanin" w:hint="cs"/>
                <w:sz w:val="24"/>
                <w:szCs w:val="24"/>
                <w:rtl/>
                <w:lang w:bidi="fa-IR"/>
              </w:rPr>
              <w:t>مسعود اسدپور</w:t>
            </w:r>
          </w:p>
        </w:tc>
        <w:tc>
          <w:tcPr>
            <w:tcW w:w="1250" w:type="pct"/>
            <w:vAlign w:val="center"/>
          </w:tcPr>
          <w:p w14:paraId="0F24A40F" w14:textId="1023352F" w:rsidR="004141CF" w:rsidRPr="001023A7" w:rsidRDefault="001023A7" w:rsidP="001023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023A7">
              <w:rPr>
                <w:rFonts w:cs="B Nazanin" w:hint="cs"/>
                <w:sz w:val="24"/>
                <w:szCs w:val="24"/>
                <w:rtl/>
                <w:lang w:bidi="fa-IR"/>
              </w:rPr>
              <w:t>استادیار</w:t>
            </w:r>
          </w:p>
        </w:tc>
        <w:tc>
          <w:tcPr>
            <w:tcW w:w="1250" w:type="pct"/>
            <w:vAlign w:val="center"/>
          </w:tcPr>
          <w:p w14:paraId="0BB69098" w14:textId="113E4367" w:rsidR="004141CF" w:rsidRPr="001023A7" w:rsidRDefault="001023A7" w:rsidP="001023A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1023A7">
              <w:rPr>
                <w:rFonts w:cs="B Nazanin" w:hint="cs"/>
                <w:sz w:val="24"/>
                <w:szCs w:val="24"/>
                <w:rtl/>
                <w:lang w:bidi="fa-IR"/>
              </w:rPr>
              <w:t>دانشگاه تهران، دانشکده مهندسی برق و کامپیوتر</w:t>
            </w:r>
          </w:p>
        </w:tc>
      </w:tr>
      <w:tr w:rsidR="004141CF" w:rsidRPr="00E645EC" w14:paraId="03D41788" w14:textId="77777777" w:rsidTr="00867336">
        <w:trPr>
          <w:trHeight w:val="695"/>
        </w:trPr>
        <w:tc>
          <w:tcPr>
            <w:tcW w:w="5000" w:type="pct"/>
            <w:gridSpan w:val="4"/>
            <w:vAlign w:val="center"/>
          </w:tcPr>
          <w:p w14:paraId="270FD1DA" w14:textId="77777777" w:rsidR="004141CF" w:rsidRPr="00E645EC" w:rsidRDefault="00080BC6" w:rsidP="003A7C9B">
            <w:pPr>
              <w:bidi/>
              <w:spacing w:before="240" w:line="288" w:lineRule="auto"/>
              <w:rPr>
                <w:rFonts w:cs="B Nazanin"/>
                <w:b/>
                <w:bCs/>
                <w:sz w:val="26"/>
                <w:szCs w:val="26"/>
                <w:u w:val="single"/>
                <w:lang w:bidi="fa-IR"/>
              </w:rPr>
            </w:pPr>
            <w:r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4141CF" w:rsidRPr="0090698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- </w:t>
            </w:r>
            <w:r w:rsidR="004141CF" w:rsidRPr="00E645EC">
              <w:rPr>
                <w:rFonts w:cs="B Nazanin" w:hint="cs"/>
                <w:b/>
                <w:bCs/>
                <w:sz w:val="26"/>
                <w:szCs w:val="26"/>
                <w:u w:val="single"/>
                <w:rtl/>
                <w:lang w:bidi="fa-IR"/>
              </w:rPr>
              <w:t>مشخصات دانشجو</w:t>
            </w:r>
          </w:p>
          <w:p w14:paraId="24F2708A" w14:textId="75F229CA" w:rsidR="00867336" w:rsidRPr="00E645EC" w:rsidRDefault="006F6EFE" w:rsidP="00355BE4">
            <w:pPr>
              <w:bidi/>
              <w:ind w:left="360"/>
              <w:rPr>
                <w:rFonts w:cs="B Nazanin"/>
                <w:szCs w:val="24"/>
                <w:rtl/>
                <w:lang w:bidi="fa-IR"/>
              </w:rPr>
            </w:pPr>
            <w:r>
              <w:rPr>
                <w:rFonts w:cs="B Nazanin" w:hint="cs"/>
                <w:szCs w:val="24"/>
                <w:rtl/>
                <w:lang w:bidi="fa-IR"/>
              </w:rPr>
              <w:t xml:space="preserve">نام و نام خانوادگی: </w:t>
            </w:r>
            <w:r w:rsidR="00201087">
              <w:rPr>
                <w:rFonts w:cs="B Nazanin" w:hint="cs"/>
                <w:szCs w:val="24"/>
                <w:rtl/>
                <w:lang w:bidi="fa-IR"/>
              </w:rPr>
              <w:t>نیکا مسیبی بهروز</w:t>
            </w:r>
            <w:r>
              <w:rPr>
                <w:rFonts w:cs="B Nazanin" w:hint="cs"/>
                <w:szCs w:val="24"/>
                <w:rtl/>
                <w:lang w:bidi="fa-IR"/>
              </w:rPr>
              <w:t xml:space="preserve">              </w:t>
            </w:r>
            <w:r w:rsidR="004141CF" w:rsidRPr="00E645EC">
              <w:rPr>
                <w:rFonts w:cs="B Nazanin" w:hint="cs"/>
                <w:szCs w:val="24"/>
                <w:rtl/>
                <w:lang w:bidi="fa-IR"/>
              </w:rPr>
              <w:t>شماره دانشجويی:</w:t>
            </w:r>
            <w:r>
              <w:rPr>
                <w:rFonts w:cs="B Nazanin"/>
                <w:szCs w:val="24"/>
                <w:lang w:bidi="fa-IR"/>
              </w:rPr>
              <w:t xml:space="preserve">  </w:t>
            </w:r>
            <w:r w:rsidR="00201087">
              <w:rPr>
                <w:rFonts w:cs="B Nazanin" w:hint="cs"/>
                <w:szCs w:val="24"/>
                <w:rtl/>
                <w:lang w:bidi="fa-IR"/>
              </w:rPr>
              <w:t>۸۱۰۱۹۶۵۶۲</w:t>
            </w:r>
            <w:r>
              <w:rPr>
                <w:rFonts w:cs="B Nazanin"/>
                <w:szCs w:val="24"/>
                <w:lang w:bidi="fa-IR"/>
              </w:rPr>
              <w:t xml:space="preserve"> </w:t>
            </w:r>
            <w:r w:rsidR="004141CF" w:rsidRPr="00E645EC">
              <w:rPr>
                <w:rFonts w:cs="B Nazanin" w:hint="cs"/>
                <w:szCs w:val="24"/>
                <w:rtl/>
                <w:lang w:bidi="fa-IR"/>
              </w:rPr>
              <w:tab/>
            </w:r>
            <w:r>
              <w:rPr>
                <w:rFonts w:cs="B Nazanin" w:hint="cs"/>
                <w:szCs w:val="24"/>
                <w:rtl/>
                <w:lang w:bidi="fa-IR"/>
              </w:rPr>
              <w:t xml:space="preserve">             </w:t>
            </w:r>
            <w:r w:rsidR="004141CF" w:rsidRPr="00E645EC">
              <w:rPr>
                <w:rFonts w:cs="B Nazanin" w:hint="cs"/>
                <w:szCs w:val="24"/>
                <w:rtl/>
                <w:lang w:bidi="fa-IR"/>
              </w:rPr>
              <w:t xml:space="preserve">رشته و گرايش: </w:t>
            </w:r>
            <w:r w:rsidR="00201087">
              <w:rPr>
                <w:rFonts w:cs="B Nazanin" w:hint="cs"/>
                <w:szCs w:val="24"/>
                <w:rtl/>
                <w:lang w:bidi="fa-IR"/>
              </w:rPr>
              <w:t>مهندسی کامپیوتر</w:t>
            </w:r>
          </w:p>
        </w:tc>
      </w:tr>
      <w:tr w:rsidR="00867336" w:rsidRPr="00E645EC" w14:paraId="1F7539B9" w14:textId="77777777" w:rsidTr="003A7C9B">
        <w:trPr>
          <w:trHeight w:val="695"/>
        </w:trPr>
        <w:tc>
          <w:tcPr>
            <w:tcW w:w="5000" w:type="pct"/>
            <w:gridSpan w:val="4"/>
            <w:vAlign w:val="center"/>
          </w:tcPr>
          <w:p w14:paraId="7A977520" w14:textId="034383B2" w:rsidR="00867336" w:rsidRDefault="00867336" w:rsidP="003A7C9B">
            <w:pPr>
              <w:bidi/>
              <w:spacing w:before="240" w:line="288" w:lineRule="auto"/>
              <w:rPr>
                <w:rFonts w:cs="B Mitra"/>
                <w:b/>
                <w:bCs/>
                <w:sz w:val="28"/>
                <w:szCs w:val="28"/>
                <w:rtl/>
                <w:lang w:bidi="fa-IR"/>
              </w:rPr>
            </w:pPr>
            <w:r w:rsidRPr="0090698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-</w:t>
            </w:r>
            <w:r w:rsidRPr="00E645EC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نيمسال اخذ واحد پروژه:</w:t>
            </w:r>
            <w:r w:rsidR="00201087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="00201087" w:rsidRPr="005C4401">
              <w:rPr>
                <w:rFonts w:cs="B Nazanin" w:hint="cs"/>
                <w:sz w:val="26"/>
                <w:szCs w:val="26"/>
                <w:rtl/>
                <w:lang w:bidi="fa-IR"/>
              </w:rPr>
              <w:t>نیمسال دوم سال تحصیلی ۱۳۹۹-۱۴۰۰</w:t>
            </w:r>
          </w:p>
        </w:tc>
      </w:tr>
      <w:tr w:rsidR="004141CF" w:rsidRPr="00E645EC" w14:paraId="25E5583A" w14:textId="77777777" w:rsidTr="003A7C9B">
        <w:trPr>
          <w:trHeight w:val="619"/>
        </w:trPr>
        <w:tc>
          <w:tcPr>
            <w:tcW w:w="5000" w:type="pct"/>
            <w:gridSpan w:val="4"/>
            <w:vAlign w:val="center"/>
          </w:tcPr>
          <w:p w14:paraId="6F3433AA" w14:textId="77777777" w:rsidR="004141CF" w:rsidRDefault="004141CF" w:rsidP="00185B01">
            <w:pPr>
              <w:bidi/>
              <w:rPr>
                <w:rFonts w:ascii="Times New Roman" w:eastAsia="Times New Roman" w:hAnsi="Times New Roman" w:cs="B Nazanin"/>
                <w:b/>
                <w:bCs/>
                <w:sz w:val="28"/>
                <w:szCs w:val="28"/>
                <w:u w:val="single"/>
                <w:rtl/>
                <w:lang w:bidi="fa-IR"/>
              </w:rPr>
            </w:pPr>
            <w:r w:rsidRPr="00E645EC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5- </w:t>
            </w:r>
            <w:r w:rsidRPr="00E645EC">
              <w:rPr>
                <w:rFonts w:ascii="Times New Roman" w:eastAsia="Times New Roman" w:hAnsi="Times New Roman" w:cs="B Nazanin" w:hint="cs"/>
                <w:b/>
                <w:bCs/>
                <w:sz w:val="28"/>
                <w:szCs w:val="28"/>
                <w:u w:val="single"/>
                <w:rtl/>
                <w:lang w:bidi="fa-IR"/>
              </w:rPr>
              <w:t>اطلاعات مربوط به پروژه</w:t>
            </w:r>
          </w:p>
          <w:p w14:paraId="596DD227" w14:textId="14684831" w:rsidR="006C2DF9" w:rsidRPr="006C2DF9" w:rsidRDefault="004141CF" w:rsidP="006C2DF9">
            <w:pPr>
              <w:bidi/>
              <w:ind w:left="720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</w:pP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الف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–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تعريف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مسئ</w:t>
            </w: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له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>:</w:t>
            </w:r>
          </w:p>
          <w:p w14:paraId="11357830" w14:textId="0BAFB284" w:rsidR="00B55B89" w:rsidRDefault="00DD58A6" w:rsidP="006C2DF9">
            <w:pPr>
              <w:bidi/>
              <w:ind w:left="720"/>
              <w:rPr>
                <w:rFonts w:cs="B Nazanin"/>
                <w:szCs w:val="24"/>
                <w:rtl/>
              </w:rPr>
            </w:pPr>
            <w:r>
              <w:rPr>
                <w:rFonts w:cs="B Nazanin" w:hint="cs"/>
                <w:szCs w:val="24"/>
                <w:rtl/>
              </w:rPr>
              <w:t>با توجه به پیشرفت‌ هوش مصنوعی</w:t>
            </w:r>
            <w:r w:rsidR="00D071E9">
              <w:rPr>
                <w:rFonts w:cs="B Nazanin" w:hint="cs"/>
                <w:szCs w:val="24"/>
                <w:rtl/>
                <w:lang w:bidi="fa-IR"/>
              </w:rPr>
              <w:t xml:space="preserve"> و افزایش توان محاسباتی کامپیوترها</w:t>
            </w:r>
            <w:r>
              <w:rPr>
                <w:rFonts w:cs="B Nazanin" w:hint="cs"/>
                <w:szCs w:val="24"/>
                <w:rtl/>
              </w:rPr>
              <w:t xml:space="preserve">، امکان پیش‌بینی رخدادهای آینده تا حدودی </w:t>
            </w:r>
            <w:r w:rsidR="00D071E9">
              <w:rPr>
                <w:rFonts w:cs="B Nazanin" w:hint="cs"/>
                <w:szCs w:val="24"/>
                <w:rtl/>
              </w:rPr>
              <w:t>فراهم</w:t>
            </w:r>
            <w:r>
              <w:rPr>
                <w:rFonts w:cs="B Nazanin" w:hint="cs"/>
                <w:szCs w:val="24"/>
                <w:rtl/>
              </w:rPr>
              <w:t xml:space="preserve"> شده است. یکی از حوزه‌هایی که قدرت تحلیل داده و پیش‌بینی آینده در آن از اهمیت به سزایی برخوردار است، بازار بورس است.</w:t>
            </w:r>
            <w:r w:rsidR="006F59A4">
              <w:rPr>
                <w:rFonts w:cs="B Nazanin" w:hint="cs"/>
                <w:szCs w:val="24"/>
                <w:rtl/>
              </w:rPr>
              <w:t xml:space="preserve"> این بازار</w:t>
            </w:r>
            <w:r w:rsidR="002B63BC">
              <w:rPr>
                <w:rFonts w:cs="B Nazanin" w:hint="cs"/>
                <w:szCs w:val="24"/>
                <w:rtl/>
              </w:rPr>
              <w:t xml:space="preserve">  طبیعتی پویا و غیرخطی دارد و عوامل متعددی از جمله اقتصاد جهانی، اوضاع سیاسی، وضعیت مالی شرکت‌ها و ... بر آن تاثیر می‌گذارند. در نتیجه معامله در آن به صورتی که منجر به حداکثر سود و حداقل زیان شود، کار دشوار و زمان‌بری است.</w:t>
            </w:r>
            <w:r>
              <w:rPr>
                <w:rFonts w:cs="B Nazanin" w:hint="cs"/>
                <w:szCs w:val="24"/>
                <w:rtl/>
              </w:rPr>
              <w:t xml:space="preserve"> سرمایه‌گذاران</w:t>
            </w:r>
            <w:r w:rsidR="007A6078">
              <w:rPr>
                <w:rFonts w:cs="B Nazanin" w:hint="cs"/>
                <w:szCs w:val="24"/>
                <w:rtl/>
              </w:rPr>
              <w:t xml:space="preserve"> باید با دانش کافی</w:t>
            </w:r>
            <w:r w:rsidR="006C2DF9">
              <w:rPr>
                <w:rFonts w:cs="B Nazanin" w:hint="cs"/>
                <w:szCs w:val="24"/>
                <w:rtl/>
              </w:rPr>
              <w:t>، داده‌ها را تحلیل کنند تا بتوانند وضعیت یک سهم در آینده را پیش‌بینی کرده و تصمیم‌گیری مناسبی انجام دهند.</w:t>
            </w:r>
            <w:r w:rsidR="002B63BC">
              <w:rPr>
                <w:rFonts w:cs="B Nazanin" w:hint="cs"/>
                <w:szCs w:val="24"/>
                <w:rtl/>
              </w:rPr>
              <w:t xml:space="preserve"> در چنین شرایطی، استفاده از روش‌های هوش مصنوعی برای پیش‌بینی قیمت‌ها می‌تواند مفید واقع شود و به همین دلیل در سال‌های اخیر بسیار مورد توجه قرار گرفته است.</w:t>
            </w:r>
            <w:r>
              <w:rPr>
                <w:rFonts w:cs="B Nazanin" w:hint="cs"/>
                <w:szCs w:val="24"/>
                <w:rtl/>
              </w:rPr>
              <w:t xml:space="preserve"> </w:t>
            </w:r>
            <w:r w:rsidR="002B63BC">
              <w:rPr>
                <w:rFonts w:cs="B Nazanin" w:hint="cs"/>
                <w:szCs w:val="24"/>
                <w:rtl/>
              </w:rPr>
              <w:t xml:space="preserve">ما </w:t>
            </w:r>
            <w:r w:rsidR="006C2DF9">
              <w:rPr>
                <w:rFonts w:cs="B Nazanin" w:hint="cs"/>
                <w:szCs w:val="24"/>
                <w:rtl/>
              </w:rPr>
              <w:t>در این پروژه قصد داریم کار تحلیل داده‌ها و پیش‌بینی قیمت</w:t>
            </w:r>
            <w:r w:rsidR="002B63BC">
              <w:rPr>
                <w:rFonts w:cs="B Nazanin" w:hint="cs"/>
                <w:szCs w:val="24"/>
                <w:rtl/>
              </w:rPr>
              <w:t xml:space="preserve"> در بورس اوراق بهادار تهران</w:t>
            </w:r>
            <w:r w:rsidR="006C2DF9">
              <w:rPr>
                <w:rFonts w:cs="B Nazanin" w:hint="cs"/>
                <w:szCs w:val="24"/>
                <w:rtl/>
              </w:rPr>
              <w:t xml:space="preserve"> را با روش‌های هوش مصنوعی به صورت خودکار انجام دهیم تا افراد با سطح دانش پایین‌تر و زمان محدود</w:t>
            </w:r>
            <w:r w:rsidR="00405B03">
              <w:rPr>
                <w:rFonts w:cs="B Nazanin" w:hint="cs"/>
                <w:szCs w:val="24"/>
                <w:rtl/>
              </w:rPr>
              <w:t xml:space="preserve"> نیز</w:t>
            </w:r>
            <w:r w:rsidR="006C2DF9">
              <w:rPr>
                <w:rFonts w:cs="B Nazanin" w:hint="cs"/>
                <w:szCs w:val="24"/>
                <w:rtl/>
              </w:rPr>
              <w:t xml:space="preserve"> بتوانند با استفاده از این مدل، تصمیمات هوشمندانه‌تری داشته باشند.</w:t>
            </w:r>
          </w:p>
          <w:p w14:paraId="0E578B46" w14:textId="77777777" w:rsidR="00B55B89" w:rsidRDefault="00B55B89" w:rsidP="006C2DF9">
            <w:pPr>
              <w:bidi/>
              <w:rPr>
                <w:rFonts w:cs="B Nazanin"/>
                <w:szCs w:val="24"/>
                <w:rtl/>
              </w:rPr>
            </w:pPr>
          </w:p>
          <w:p w14:paraId="4F86BB12" w14:textId="7FA62988" w:rsidR="004141CF" w:rsidRDefault="004141CF" w:rsidP="00B55B89">
            <w:pPr>
              <w:bidi/>
              <w:ind w:left="720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</w:pP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ب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Times New Roman" w:hint="cs"/>
                <w:sz w:val="28"/>
                <w:szCs w:val="28"/>
                <w:rtl/>
                <w:lang w:bidi="fa-IR"/>
              </w:rPr>
              <w:t>–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هدف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از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طرح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مورد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نظر</w:t>
            </w:r>
            <w:r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 xml:space="preserve"> و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ضرورت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انجام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 xml:space="preserve"> </w:t>
            </w:r>
            <w:r w:rsidRPr="00295DB6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آن</w:t>
            </w:r>
            <w:r w:rsidRPr="00295DB6"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  <w:t>:</w:t>
            </w:r>
          </w:p>
          <w:p w14:paraId="24944D47" w14:textId="7E4C3C09" w:rsidR="006C2DF9" w:rsidRDefault="006C2DF9" w:rsidP="006C2DF9">
            <w:pPr>
              <w:bidi/>
              <w:ind w:left="720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Cs w:val="24"/>
                <w:rtl/>
              </w:rPr>
              <w:t>امروزه با توجه به الکترونیکی شدن معاملات در بازار بورس، سرمایه‌گذاری در آن راحت‌تر از گذشته شده و افراد بیشتری تمایل به این کار دارند. این در صورتی است که عموم مردم جامعه، اطلاعات و دانش کافی و زمان مورد نیاز برای بررسی داده‌های این حوزه را ندارند. در نتیجه با تصمیم‌گیری‌های نادرست، دچار زیان می‌شوند و سرمایه‌ی خود را از دست می‌دهند.</w:t>
            </w:r>
            <w:r w:rsidR="00D071E9">
              <w:rPr>
                <w:rFonts w:cs="B Nazanin" w:hint="cs"/>
                <w:szCs w:val="24"/>
                <w:rtl/>
              </w:rPr>
              <w:t xml:space="preserve"> در جنین شرایطی نیاز به یک ابزار برای پیش‌بینی قیمت سهام احساس می‌شود و می‌تواند به ضرر کمتر ع</w:t>
            </w:r>
            <w:r w:rsidR="00EF3F0B">
              <w:rPr>
                <w:rFonts w:cs="B Nazanin" w:hint="cs"/>
                <w:szCs w:val="24"/>
                <w:rtl/>
              </w:rPr>
              <w:t>ا</w:t>
            </w:r>
            <w:r w:rsidR="00D071E9">
              <w:rPr>
                <w:rFonts w:cs="B Nazanin" w:hint="cs"/>
                <w:szCs w:val="24"/>
                <w:rtl/>
              </w:rPr>
              <w:t xml:space="preserve">م مردم در بازار بورس کمک‌کننده باشد. </w:t>
            </w:r>
            <w:r w:rsidR="00EF3F0B">
              <w:rPr>
                <w:rFonts w:cs="B Nazanin" w:hint="cs"/>
                <w:szCs w:val="24"/>
                <w:rtl/>
              </w:rPr>
              <w:t xml:space="preserve">شایان ذکر است که </w:t>
            </w:r>
            <w:r w:rsidR="00D071E9">
              <w:rPr>
                <w:rFonts w:cs="B Nazanin" w:hint="cs"/>
                <w:szCs w:val="24"/>
                <w:rtl/>
              </w:rPr>
              <w:t>پیش‌بینی دقیق قیمت آینده با توجه به ماهیت نوسانی و غیرخطی قیمت بورس اوراق بهادار، کار بسیار دشواری است؛ اما هدف از این پروژه ارائه‌ی مد</w:t>
            </w:r>
            <w:r w:rsidR="00EF3F0B">
              <w:rPr>
                <w:rFonts w:cs="B Nazanin" w:hint="cs"/>
                <w:szCs w:val="24"/>
                <w:rtl/>
              </w:rPr>
              <w:t>لی است که بتواند قیمت سهام را در آینده‌ی نزدیک و به طور تقریبی پیش‌بینی</w:t>
            </w:r>
            <w:r w:rsidR="00E40291">
              <w:rPr>
                <w:rFonts w:cs="B Nazanin" w:hint="cs"/>
                <w:szCs w:val="24"/>
                <w:rtl/>
              </w:rPr>
              <w:t xml:space="preserve"> یا آن‌ها را در دسته‌های سودآور و زیان‌آور تقسیم کند</w:t>
            </w:r>
            <w:r w:rsidR="00EF3F0B">
              <w:rPr>
                <w:rFonts w:cs="B Nazanin" w:hint="cs"/>
                <w:szCs w:val="24"/>
                <w:rtl/>
              </w:rPr>
              <w:t>. به این ترتیب می‌توان درباره‌ی خرید، فروش یا نگهداری سهام تصمیم</w:t>
            </w:r>
            <w:r w:rsidR="00405B03">
              <w:rPr>
                <w:rFonts w:cs="B Nazanin" w:hint="cs"/>
                <w:szCs w:val="24"/>
                <w:rtl/>
              </w:rPr>
              <w:t xml:space="preserve"> آگاهانه‌تری</w:t>
            </w:r>
            <w:r w:rsidR="00EF3F0B">
              <w:rPr>
                <w:rFonts w:cs="B Nazanin" w:hint="cs"/>
                <w:szCs w:val="24"/>
                <w:rtl/>
              </w:rPr>
              <w:t xml:space="preserve"> گرفت.</w:t>
            </w:r>
          </w:p>
          <w:p w14:paraId="7EC375AE" w14:textId="77777777" w:rsidR="00867336" w:rsidRDefault="00867336" w:rsidP="00867336">
            <w:pPr>
              <w:bidi/>
              <w:spacing w:before="240"/>
              <w:ind w:left="256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</w:p>
          <w:p w14:paraId="2B8693BE" w14:textId="77777777" w:rsidR="00442D0C" w:rsidRDefault="00442D0C" w:rsidP="00442D0C">
            <w:pPr>
              <w:bidi/>
              <w:ind w:left="256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</w:p>
          <w:p w14:paraId="64DE997E" w14:textId="77777777" w:rsidR="00F6377E" w:rsidRDefault="00F6377E" w:rsidP="00F6377E">
            <w:pPr>
              <w:bidi/>
              <w:ind w:left="256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</w:p>
          <w:p w14:paraId="4AB35CD3" w14:textId="77777777" w:rsidR="00442D0C" w:rsidRPr="00442D0C" w:rsidRDefault="00442D0C" w:rsidP="00343729">
            <w:pPr>
              <w:bidi/>
              <w:ind w:left="720" w:right="342"/>
              <w:jc w:val="both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</w:pPr>
            <w:r w:rsidRPr="00442D0C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ج-</w:t>
            </w:r>
            <w:r w:rsidR="003524D9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 xml:space="preserve"> روش‌هاي اجرايي انجام پروژه</w:t>
            </w:r>
            <w:r w:rsidRPr="00442D0C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5DFCF3A0" w14:textId="77777777" w:rsidR="00442D0C" w:rsidRDefault="00442D0C" w:rsidP="00F6377E">
            <w:pPr>
              <w:bidi/>
              <w:ind w:left="256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 w:rsidRPr="00442D0C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ab/>
            </w:r>
          </w:p>
          <w:p w14:paraId="4C1B2D52" w14:textId="2467C557" w:rsidR="001D73B1" w:rsidRDefault="005227FA" w:rsidP="00343729">
            <w:pPr>
              <w:bidi/>
              <w:ind w:left="720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در ابتدا نیاز به یک مجموعه داده</w:t>
            </w:r>
            <w:r w:rsidR="00BF55AE">
              <w:rPr>
                <w:rStyle w:val="FootnoteReference"/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  <w:footnoteReference w:id="1"/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 xml:space="preserve"> داریم که اطلاعات کافی از بازار بورس تهران در اختیار ما قرار دهد. تمامی اطلاعات مربوط به بورس تهران در وب‌سایت </w:t>
            </w:r>
            <w:r>
              <w:rPr>
                <w:rFonts w:ascii="Times New Roman" w:eastAsia="Times New Roman" w:hAnsi="Times New Roman" w:cs="B Nazanin"/>
                <w:sz w:val="24"/>
                <w:szCs w:val="24"/>
                <w:lang w:val="en-AU" w:bidi="fa-IR"/>
              </w:rPr>
              <w:t>tsetmc.com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وجود دارد و در اختیار عموم قرار داده شده است. لذا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 xml:space="preserve"> برای به دست آوردن این اطلاعات، می‌توانیم از یک خزنده استفاده کنیم. خزنده‌ای که این کار را انجام می‌دهد، از پیش وجود دارد و پیاده‌سازی شده است. ما در این پروژه به کمک همین خزنده، مجموعه داده مورد نیاز که شامل تعداد سهام، حجم مبنا،</w:t>
            </w:r>
            <w:r w:rsidR="00DD6E6D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 xml:space="preserve"> بیشترین و کمترین قیمت در یک بازه‌ی قیمتی و ... برای هر نماد است را به دست می‌آوریم.</w:t>
            </w:r>
          </w:p>
          <w:p w14:paraId="65F4ED5E" w14:textId="4C74EF0B" w:rsidR="00DD6E6D" w:rsidRDefault="00DD6E6D" w:rsidP="00DD6E6D">
            <w:pPr>
              <w:bidi/>
              <w:ind w:left="720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  <w:lang w:val="en-AU"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>برای استفاده از روش‌های یادگیری ماشین، در مرحله‌ی بعد باید به مهندسی ویژگی‌ها</w:t>
            </w:r>
            <w:r w:rsidR="00BF55AE">
              <w:rPr>
                <w:rStyle w:val="FootnoteReference"/>
                <w:rFonts w:ascii="Times New Roman" w:eastAsia="Times New Roman" w:hAnsi="Times New Roman" w:cs="B Nazanin"/>
                <w:sz w:val="24"/>
                <w:szCs w:val="24"/>
                <w:rtl/>
                <w:lang w:val="en-AU" w:bidi="fa-IR"/>
              </w:rPr>
              <w:footnoteReference w:id="2"/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بپردازیم در این گام با توجه به اصول تحلیل تکنیکال و اطلاعاتی که از دامنه‌ی پروژه داریم، از میان مجموعه داده‌ی خام، ویژگی‌هایی را استخراج می‌کنیم که</w:t>
            </w:r>
            <w:r w:rsidR="00F72BC5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تاثیرگذاری بیشتری بر قیمت دارند و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به</w:t>
            </w:r>
            <w:r w:rsidR="00F72BC5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پیش‌بینی بهتر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مدل</w:t>
            </w:r>
            <w:r w:rsidR="00F72BC5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کمک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می‌کنند. </w:t>
            </w:r>
          </w:p>
          <w:p w14:paraId="2B7285FF" w14:textId="2FEC174F" w:rsidR="00F31634" w:rsidRDefault="00F72BC5" w:rsidP="00F72BC5">
            <w:pPr>
              <w:bidi/>
              <w:ind w:left="720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  <w:lang w:val="en-AU"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در گام بعدی </w:t>
            </w:r>
            <w:r w:rsidR="00F31634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باید 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>از روش‌های مختلف یادگیری ماشین مانند</w:t>
            </w:r>
            <w:r w:rsidR="00F31634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</w:t>
            </w:r>
            <w:r w:rsidR="007558D3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>درخت تصمیم</w:t>
            </w:r>
            <w:r w:rsidR="00BF55AE">
              <w:rPr>
                <w:rStyle w:val="FootnoteReference"/>
                <w:rFonts w:ascii="Times New Roman" w:eastAsia="Times New Roman" w:hAnsi="Times New Roman" w:cs="B Nazanin"/>
                <w:sz w:val="24"/>
                <w:szCs w:val="24"/>
                <w:rtl/>
                <w:lang w:val="en-AU" w:bidi="fa-IR"/>
              </w:rPr>
              <w:footnoteReference w:id="3"/>
            </w:r>
            <w:r w:rsidR="00F31634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>، ماشین بردار پشتیبان</w:t>
            </w:r>
            <w:r w:rsidR="00BF55AE">
              <w:rPr>
                <w:rStyle w:val="FootnoteReference"/>
                <w:rFonts w:ascii="Times New Roman" w:eastAsia="Times New Roman" w:hAnsi="Times New Roman" w:cs="B Nazanin"/>
                <w:sz w:val="24"/>
                <w:szCs w:val="24"/>
                <w:rtl/>
                <w:lang w:val="en-AU" w:bidi="fa-IR"/>
              </w:rPr>
              <w:footnoteReference w:id="4"/>
            </w:r>
            <w:r w:rsidR="00F31634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، </w:t>
            </w:r>
            <w:r w:rsidR="0070504F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>بیز</w:t>
            </w:r>
            <w:r w:rsidR="00BF55AE">
              <w:rPr>
                <w:rStyle w:val="FootnoteReference"/>
                <w:rFonts w:ascii="Times New Roman" w:eastAsia="Times New Roman" w:hAnsi="Times New Roman" w:cs="B Nazanin"/>
                <w:sz w:val="24"/>
                <w:szCs w:val="24"/>
                <w:rtl/>
                <w:lang w:val="en-AU" w:bidi="fa-IR"/>
              </w:rPr>
              <w:footnoteReference w:id="5"/>
            </w:r>
            <w:r w:rsidR="00F31634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و ... 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>برای</w:t>
            </w:r>
            <w:r w:rsidR="00F31634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تحلیل داده و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پیش‌بینی </w:t>
            </w:r>
            <w:r w:rsidR="00F31634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روند بازار 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استفاده </w:t>
            </w:r>
            <w:r w:rsidR="00F31634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>کنیم</w:t>
            </w: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>.</w:t>
            </w:r>
            <w:r w:rsidR="00F31634"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 علاوه بر این، می‌توان از روش‌های مبتنی بر شبکه‌ی عصبی نیز برای پیش‌بینی قیمت‌ها استفاده کرد.</w:t>
            </w:r>
          </w:p>
          <w:p w14:paraId="17994506" w14:textId="393A8C4E" w:rsidR="00F72BC5" w:rsidRPr="005227FA" w:rsidRDefault="00F31634" w:rsidP="00F31634">
            <w:pPr>
              <w:bidi/>
              <w:ind w:left="720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  <w:lang w:val="en-AU"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val="en-AU" w:bidi="fa-IR"/>
              </w:rPr>
              <w:t xml:space="preserve">در نهایت با مقایسه‌ خروجی مدل‌ها و قیمت‌های واقعی، کارایی و میزان دقت مدل‌های مختلف بررسی می‌شود. </w:t>
            </w:r>
          </w:p>
          <w:p w14:paraId="49A687B8" w14:textId="77777777" w:rsidR="00F6377E" w:rsidRDefault="00F6377E" w:rsidP="001D73B1">
            <w:pPr>
              <w:bidi/>
              <w:ind w:left="720" w:right="342"/>
              <w:jc w:val="both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</w:pPr>
          </w:p>
          <w:p w14:paraId="14B16B06" w14:textId="74739E62" w:rsidR="00442D0C" w:rsidRDefault="003524D9" w:rsidP="00F6377E">
            <w:pPr>
              <w:bidi/>
              <w:ind w:left="720" w:right="342"/>
              <w:jc w:val="both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</w:pPr>
            <w:r w:rsidRPr="003524D9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د- برنامه زمانی</w:t>
            </w:r>
            <w:r w:rsidR="00442D0C" w:rsidRPr="003524D9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12900FF6" w14:textId="70D8C9D4" w:rsidR="00932C26" w:rsidRDefault="00932C26" w:rsidP="00932C26">
            <w:pPr>
              <w:pStyle w:val="ListParagraph"/>
              <w:numPr>
                <w:ilvl w:val="0"/>
                <w:numId w:val="2"/>
              </w:numPr>
              <w:bidi/>
              <w:ind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مطالعه اولیه درباره‌ی بازار بورس و آشنایی با تحلیل تکنیکال: ۲ هفته</w:t>
            </w:r>
          </w:p>
          <w:p w14:paraId="7BCB1BC2" w14:textId="6347FDE4" w:rsidR="00932C26" w:rsidRDefault="00932C26" w:rsidP="00932C26">
            <w:pPr>
              <w:pStyle w:val="ListParagraph"/>
              <w:numPr>
                <w:ilvl w:val="0"/>
                <w:numId w:val="2"/>
              </w:numPr>
              <w:bidi/>
              <w:ind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آشنایی با ساختار خزنده و راه‌اندازی آن: ۱ هفته</w:t>
            </w:r>
          </w:p>
          <w:p w14:paraId="5BE3F4DC" w14:textId="3960F709" w:rsidR="00932C26" w:rsidRDefault="00932C26" w:rsidP="00932C26">
            <w:pPr>
              <w:pStyle w:val="ListParagraph"/>
              <w:numPr>
                <w:ilvl w:val="0"/>
                <w:numId w:val="2"/>
              </w:numPr>
              <w:bidi/>
              <w:ind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تهیه‌ی مجموعه‌ داده و مهندسی ویژگی‌ها: ۴ هفته</w:t>
            </w:r>
          </w:p>
          <w:p w14:paraId="57F1F42D" w14:textId="530D5C83" w:rsidR="00932C26" w:rsidRDefault="00932C26" w:rsidP="00932C26">
            <w:pPr>
              <w:pStyle w:val="ListParagraph"/>
              <w:numPr>
                <w:ilvl w:val="0"/>
                <w:numId w:val="2"/>
              </w:numPr>
              <w:bidi/>
              <w:ind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پیاده‌سازی مدل پیش‌بینی با استفاده از روش‌های یادگیری ماشین یا شبکه‌ی عصبی: ۷ هفته</w:t>
            </w:r>
          </w:p>
          <w:p w14:paraId="0F0157C1" w14:textId="03CDF476" w:rsidR="00BB7886" w:rsidRPr="00FB1D21" w:rsidRDefault="00932C26" w:rsidP="00FB1D21">
            <w:pPr>
              <w:pStyle w:val="ListParagraph"/>
              <w:numPr>
                <w:ilvl w:val="0"/>
                <w:numId w:val="2"/>
              </w:numPr>
              <w:bidi/>
              <w:ind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ارزیابی نتایج و میزان دقت مدل‌ها: ۲ هفته</w:t>
            </w:r>
          </w:p>
          <w:p w14:paraId="41904035" w14:textId="77777777" w:rsidR="00BB7886" w:rsidRDefault="00BB7886" w:rsidP="00BB7886">
            <w:pPr>
              <w:bidi/>
              <w:ind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  <w:p w14:paraId="55FC1AD4" w14:textId="0F2805E6" w:rsidR="00343729" w:rsidRDefault="00343729" w:rsidP="00343729">
            <w:pPr>
              <w:bidi/>
              <w:ind w:left="720" w:right="342"/>
              <w:jc w:val="both"/>
              <w:rPr>
                <w:rFonts w:ascii="Times New Roman" w:eastAsia="Times New Roman" w:hAnsi="Times New Roman" w:cs="B Nazanin"/>
                <w:sz w:val="28"/>
                <w:szCs w:val="28"/>
                <w:lang w:bidi="fa-IR"/>
              </w:rPr>
            </w:pPr>
            <w:r w:rsidRPr="00162440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ه- پروژه در ارتباط با کدام سازمان، واحد صنعتی، پروژه کارشناسی یا آزمایشگاه می‌باشد</w:t>
            </w:r>
            <w:r w:rsidR="00162440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0D76F06C" w14:textId="37273D39" w:rsidR="00FB1D21" w:rsidRPr="00FB1D21" w:rsidRDefault="00FB1D21" w:rsidP="00FB1D21">
            <w:pPr>
              <w:bidi/>
              <w:ind w:left="720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4"/>
                <w:szCs w:val="24"/>
                <w:rtl/>
                <w:lang w:bidi="fa-IR"/>
              </w:rPr>
              <w:t>این پروژه در ارتباط با آزمایشگاه پردازش متن و زبان طبیعی دانشکده مهندسی برق و کامپیوتر دانشگاه تهران است.</w:t>
            </w:r>
          </w:p>
          <w:p w14:paraId="439E0E3B" w14:textId="77777777" w:rsidR="00BB7886" w:rsidRDefault="00BB7886" w:rsidP="00BB7886">
            <w:pPr>
              <w:bidi/>
              <w:ind w:right="342"/>
              <w:jc w:val="both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</w:pPr>
          </w:p>
          <w:p w14:paraId="2194D7C2" w14:textId="77647C62" w:rsidR="00E53CB3" w:rsidRDefault="00162440" w:rsidP="00343729">
            <w:pPr>
              <w:bidi/>
              <w:ind w:left="720" w:right="342"/>
              <w:jc w:val="both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</w:pPr>
            <w:r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و</w:t>
            </w:r>
            <w:r w:rsidR="00E53CB3" w:rsidRPr="00E53CB3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- مراجع</w:t>
            </w:r>
            <w:r w:rsidR="00F34302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 xml:space="preserve"> اصلی</w:t>
            </w:r>
            <w:r w:rsidR="00E53CB3">
              <w:rPr>
                <w:rFonts w:ascii="Times New Roman" w:eastAsia="Times New Roman" w:hAnsi="Times New Roman"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6504C325" w14:textId="0DC84107" w:rsidR="00FB1D21" w:rsidRDefault="00FB1D21" w:rsidP="00E20415">
            <w:pPr>
              <w:ind w:left="720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lang w:val="en-AU" w:bidi="fa-IR"/>
              </w:rPr>
            </w:pPr>
            <w:r>
              <w:rPr>
                <w:rFonts w:ascii="Times New Roman" w:eastAsia="Times New Roman" w:hAnsi="Times New Roman" w:cs="B Nazanin"/>
                <w:sz w:val="24"/>
                <w:szCs w:val="24"/>
                <w:lang w:val="en-AU" w:bidi="fa-IR"/>
              </w:rPr>
              <w:t xml:space="preserve">[1] </w:t>
            </w:r>
            <w:r w:rsidRPr="00FB1D21">
              <w:rPr>
                <w:rFonts w:ascii="Times New Roman" w:eastAsia="Times New Roman" w:hAnsi="Times New Roman" w:cs="B Nazanin"/>
                <w:sz w:val="24"/>
                <w:szCs w:val="24"/>
                <w:lang w:val="en-AU" w:bidi="fa-IR"/>
              </w:rPr>
              <w:t>Vijh, Mehar &amp; Chandola, Deeksha &amp; Tikkiwal, Vinay &amp; Kumar, Arun. (2020). Stock Closing Price Prediction using Machine Learning Techniques. Procedia Computer Science. 167. 599-606. 10.1016/j.procs.2020.03.326</w:t>
            </w:r>
            <w:r w:rsidRPr="00FB1D21">
              <w:rPr>
                <w:rFonts w:ascii="Times New Roman" w:eastAsia="Times New Roman" w:hAnsi="Times New Roman" w:cs="B Nazanin"/>
                <w:sz w:val="24"/>
                <w:szCs w:val="24"/>
                <w:rtl/>
                <w:lang w:val="en-AU" w:bidi="fa-IR"/>
              </w:rPr>
              <w:t>.</w:t>
            </w:r>
          </w:p>
          <w:p w14:paraId="56735DB1" w14:textId="7E2B4DFE" w:rsidR="00FB1D21" w:rsidRPr="00FB1D21" w:rsidRDefault="00FB1D21" w:rsidP="00FB1D21">
            <w:pPr>
              <w:ind w:left="720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lang w:val="en-AU" w:bidi="fa-IR"/>
              </w:rPr>
            </w:pPr>
            <w:r>
              <w:rPr>
                <w:rFonts w:ascii="Times New Roman" w:eastAsia="Times New Roman" w:hAnsi="Times New Roman" w:cs="B Nazanin"/>
                <w:sz w:val="24"/>
                <w:szCs w:val="24"/>
                <w:lang w:val="en-AU" w:bidi="fa-IR"/>
              </w:rPr>
              <w:t xml:space="preserve">[2] </w:t>
            </w:r>
            <w:r w:rsidRPr="00FB1D21">
              <w:rPr>
                <w:rFonts w:ascii="Times New Roman" w:eastAsia="Times New Roman" w:hAnsi="Times New Roman" w:cs="B Nazanin"/>
                <w:sz w:val="24"/>
                <w:szCs w:val="24"/>
                <w:lang w:val="en-AU" w:bidi="fa-IR"/>
              </w:rPr>
              <w:t>Rosillo, Rafael &amp; Rubio, Javier &amp; Fuente, David. (2014). Stock Market Simulation Using Support Vector Machines. Journal of Forecasting. 33. 10.1002/for.2302.</w:t>
            </w:r>
          </w:p>
          <w:p w14:paraId="6625FDA6" w14:textId="77777777" w:rsidR="00343729" w:rsidRDefault="00343729" w:rsidP="00343729">
            <w:pPr>
              <w:bidi/>
              <w:ind w:left="256" w:right="342"/>
              <w:jc w:val="both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</w:pPr>
          </w:p>
          <w:p w14:paraId="5A80B0C8" w14:textId="77777777" w:rsidR="00343729" w:rsidRPr="00E53CB3" w:rsidRDefault="00343729" w:rsidP="00343729">
            <w:pPr>
              <w:bidi/>
              <w:ind w:left="256" w:right="342"/>
              <w:jc w:val="both"/>
              <w:rPr>
                <w:rFonts w:ascii="Times New Roman" w:eastAsia="Times New Roman" w:hAnsi="Times New Roman" w:cs="B Nazanin"/>
                <w:sz w:val="28"/>
                <w:szCs w:val="28"/>
                <w:rtl/>
                <w:lang w:bidi="fa-IR"/>
              </w:rPr>
            </w:pPr>
          </w:p>
          <w:p w14:paraId="160ABC94" w14:textId="064A2B1C" w:rsidR="00E53CB3" w:rsidRDefault="00E53CB3" w:rsidP="00E53CB3">
            <w:pPr>
              <w:bidi/>
              <w:ind w:left="256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lang w:bidi="fa-IR"/>
              </w:rPr>
            </w:pPr>
          </w:p>
          <w:p w14:paraId="1D25EA00" w14:textId="77777777" w:rsidR="00E20415" w:rsidRDefault="00E20415" w:rsidP="00E20415">
            <w:pPr>
              <w:bidi/>
              <w:ind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  <w:lang w:bidi="fa-IR"/>
              </w:rPr>
            </w:pPr>
          </w:p>
          <w:p w14:paraId="5797C88C" w14:textId="74F58C81" w:rsidR="00631878" w:rsidRPr="00BF55AE" w:rsidRDefault="00631878" w:rsidP="00BF55AE">
            <w:pPr>
              <w:bidi/>
              <w:ind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lang w:val="en-AU" w:bidi="fa-IR"/>
              </w:rPr>
            </w:pPr>
          </w:p>
          <w:p w14:paraId="0B1C356A" w14:textId="4BD67DC0" w:rsidR="00631878" w:rsidRPr="00631878" w:rsidRDefault="00631878" w:rsidP="00631878">
            <w:pPr>
              <w:bidi/>
              <w:ind w:right="342"/>
              <w:jc w:val="both"/>
              <w:rPr>
                <w:rFonts w:ascii="Times New Roman" w:eastAsia="Times New Roman" w:hAnsi="Times New Roman" w:cs="Calibri"/>
                <w:sz w:val="24"/>
                <w:szCs w:val="24"/>
                <w:lang w:bidi="fa-IR"/>
              </w:rPr>
            </w:pPr>
          </w:p>
          <w:p w14:paraId="34F13E07" w14:textId="4BD67DC0" w:rsidR="00442D0C" w:rsidRPr="00442D0C" w:rsidRDefault="00442D0C" w:rsidP="00343729">
            <w:pPr>
              <w:ind w:left="256" w:right="342"/>
              <w:jc w:val="both"/>
              <w:rPr>
                <w:rFonts w:ascii="Times New Roman" w:eastAsia="Times New Roman" w:hAnsi="Times New Roman" w:cs="B Nazanin"/>
                <w:sz w:val="24"/>
                <w:szCs w:val="24"/>
                <w:rtl/>
              </w:rPr>
            </w:pPr>
          </w:p>
        </w:tc>
      </w:tr>
    </w:tbl>
    <w:p w14:paraId="00EED657" w14:textId="77777777" w:rsidR="00631878" w:rsidRDefault="00631878">
      <w:pPr>
        <w:bidi/>
      </w:pPr>
      <w:r>
        <w:lastRenderedPageBreak/>
        <w:br w:type="page"/>
      </w:r>
    </w:p>
    <w:tbl>
      <w:tblPr>
        <w:tblStyle w:val="TableGrid"/>
        <w:bidiVisual/>
        <w:tblW w:w="4994" w:type="pct"/>
        <w:tblLook w:val="04A0" w:firstRow="1" w:lastRow="0" w:firstColumn="1" w:lastColumn="0" w:noHBand="0" w:noVBand="1"/>
      </w:tblPr>
      <w:tblGrid>
        <w:gridCol w:w="10444"/>
      </w:tblGrid>
      <w:tr w:rsidR="004141CF" w:rsidRPr="00E645EC" w14:paraId="45EAA2F8" w14:textId="77777777" w:rsidTr="003A7C9B">
        <w:trPr>
          <w:trHeight w:val="619"/>
        </w:trPr>
        <w:tc>
          <w:tcPr>
            <w:tcW w:w="5000" w:type="pct"/>
            <w:vAlign w:val="center"/>
          </w:tcPr>
          <w:p w14:paraId="6A76800F" w14:textId="5E996AB0" w:rsidR="00B15595" w:rsidRPr="00BD4F53" w:rsidRDefault="001023A7" w:rsidP="00D81308">
            <w:pPr>
              <w:bidi/>
              <w:rPr>
                <w:rFonts w:cs="B Nazanin"/>
                <w:b/>
                <w:bCs/>
                <w:sz w:val="28"/>
                <w:szCs w:val="28"/>
                <w:u w:val="single"/>
                <w:rtl/>
                <w:lang w:bidi="fa-IR"/>
              </w:rPr>
            </w:pPr>
            <w:bookmarkStart w:id="0" w:name="_GoBack"/>
            <w:r>
              <w:rPr>
                <w:rFonts w:cs="B Nazanin"/>
                <w:noProof/>
                <w:sz w:val="28"/>
                <w:szCs w:val="28"/>
                <w:rtl/>
              </w:rPr>
              <w:lastRenderedPageBreak/>
              <w:drawing>
                <wp:anchor distT="0" distB="0" distL="114300" distR="114300" simplePos="0" relativeHeight="251666432" behindDoc="1" locked="0" layoutInCell="1" allowOverlap="1" wp14:anchorId="12474D07" wp14:editId="5AC4D725">
                  <wp:simplePos x="0" y="0"/>
                  <wp:positionH relativeFrom="column">
                    <wp:posOffset>74930</wp:posOffset>
                  </wp:positionH>
                  <wp:positionV relativeFrom="paragraph">
                    <wp:posOffset>-12700</wp:posOffset>
                  </wp:positionV>
                  <wp:extent cx="1212850" cy="1150620"/>
                  <wp:effectExtent l="0" t="0" r="635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y Sign 2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850" cy="115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  <w:r w:rsidR="001D0E64">
              <w:rPr>
                <w:rFonts w:cs="B Mitra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BD4F53" w:rsidRPr="007A4D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BD4F53" w:rsidRPr="00BD4F53">
              <w:rPr>
                <w:rFonts w:cs="Cambria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185B01" w:rsidRPr="00BD4F53">
              <w:rPr>
                <w:rFonts w:cs="B Nazanin" w:hint="cs"/>
                <w:b/>
                <w:bCs/>
                <w:sz w:val="28"/>
                <w:szCs w:val="28"/>
                <w:u w:val="single"/>
                <w:rtl/>
                <w:lang w:bidi="fa-IR"/>
              </w:rPr>
              <w:t xml:space="preserve">تاريخ و امضاء دانشجو و استاد راهنما </w:t>
            </w:r>
          </w:p>
          <w:p w14:paraId="63397A2E" w14:textId="295FE322" w:rsidR="00B15595" w:rsidRDefault="001C477E" w:rsidP="00F34302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1FEEB0C5" wp14:editId="43D56A53">
                  <wp:simplePos x="0" y="0"/>
                  <wp:positionH relativeFrom="column">
                    <wp:posOffset>3723640</wp:posOffset>
                  </wp:positionH>
                  <wp:positionV relativeFrom="paragraph">
                    <wp:posOffset>378460</wp:posOffset>
                  </wp:positionV>
                  <wp:extent cx="840105" cy="53340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105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27043" w:rsidRPr="0075425A">
              <w:rPr>
                <w:rFonts w:cs="B Nazanin" w:hint="cs"/>
                <w:sz w:val="28"/>
                <w:szCs w:val="28"/>
                <w:rtl/>
                <w:lang w:bidi="fa-IR"/>
              </w:rPr>
              <w:t>دانشجو:</w:t>
            </w:r>
            <w:r w:rsidR="00E20415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نیکا مسیبی بهروز</w:t>
            </w:r>
            <w:r w:rsidR="00B55B89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185B01" w:rsidRPr="0075425A">
              <w:rPr>
                <w:rFonts w:cs="B Nazanin" w:hint="cs"/>
                <w:sz w:val="28"/>
                <w:szCs w:val="28"/>
                <w:rtl/>
                <w:lang w:bidi="fa-IR"/>
              </w:rPr>
              <w:t>تاريخ: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</w:t>
            </w:r>
            <w:r w:rsidR="00E20415">
              <w:rPr>
                <w:rFonts w:cs="B Nazanin" w:hint="cs"/>
                <w:sz w:val="24"/>
                <w:szCs w:val="24"/>
                <w:rtl/>
                <w:lang w:bidi="fa-IR"/>
              </w:rPr>
              <w:t>۱۵/۱۲/۱۳۹۹</w:t>
            </w:r>
            <w:r w:rsidR="00185B01" w:rsidRPr="00D27043">
              <w:rPr>
                <w:rFonts w:cs="B Nazanin" w:hint="cs"/>
                <w:sz w:val="24"/>
                <w:szCs w:val="24"/>
                <w:rtl/>
                <w:lang w:bidi="fa-IR"/>
              </w:rPr>
              <w:tab/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F3430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185B01" w:rsidRPr="0075425A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ستاد راهنما: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کتر هشام فیلی</w:t>
            </w:r>
            <w:r w:rsidR="00185B01" w:rsidRPr="0075425A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</w:t>
            </w:r>
            <w:r w:rsidR="00185B01" w:rsidRPr="00D27043">
              <w:rPr>
                <w:rFonts w:cs="B Nazanin" w:hint="cs"/>
                <w:sz w:val="24"/>
                <w:szCs w:val="24"/>
                <w:rtl/>
                <w:lang w:bidi="fa-IR"/>
              </w:rPr>
              <w:tab/>
              <w:t xml:space="preserve">  </w:t>
            </w:r>
            <w:r w:rsidR="00F3430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5425A" w:rsidRPr="0075425A">
              <w:rPr>
                <w:rFonts w:cs="B Nazanin" w:hint="cs"/>
                <w:sz w:val="28"/>
                <w:szCs w:val="28"/>
                <w:rtl/>
                <w:lang w:bidi="fa-IR"/>
              </w:rPr>
              <w:t>تاريخ</w:t>
            </w:r>
            <w:r w:rsidR="00185B01" w:rsidRPr="0075425A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  <w:r w:rsidR="001023A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17/12/99 </w:t>
            </w:r>
          </w:p>
          <w:p w14:paraId="5F1BBB3B" w14:textId="64E64C1F" w:rsidR="001C477E" w:rsidRPr="001C477E" w:rsidRDefault="001C477E" w:rsidP="001C477E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 xml:space="preserve"> 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</w:t>
            </w:r>
          </w:p>
        </w:tc>
      </w:tr>
      <w:tr w:rsidR="004141CF" w:rsidRPr="00E645EC" w14:paraId="45BB9B21" w14:textId="77777777" w:rsidTr="003A7C9B">
        <w:trPr>
          <w:trHeight w:val="619"/>
        </w:trPr>
        <w:tc>
          <w:tcPr>
            <w:tcW w:w="5000" w:type="pct"/>
            <w:vAlign w:val="center"/>
          </w:tcPr>
          <w:p w14:paraId="557AEA72" w14:textId="08C121E5" w:rsidR="0054040C" w:rsidRPr="00667E1D" w:rsidRDefault="0054040C" w:rsidP="0037762E">
            <w:pPr>
              <w:bidi/>
              <w:spacing w:line="276" w:lineRule="auto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ين پيشنهاد در تاريخ </w:t>
            </w:r>
            <w:r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ab/>
              <w:t xml:space="preserve">          </w:t>
            </w:r>
            <w:r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ab/>
            </w:r>
            <w:r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ab/>
              <w:t xml:space="preserve">در بخش              </w:t>
            </w:r>
            <w:r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ab/>
            </w:r>
            <w:r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ab/>
              <w:t>مطرح و</w:t>
            </w:r>
          </w:p>
          <w:p w14:paraId="6780F5E6" w14:textId="50E207A9" w:rsidR="0054040C" w:rsidRPr="00667E1D" w:rsidRDefault="00676295" w:rsidP="000B48FE">
            <w:pPr>
              <w:bidi/>
              <w:spacing w:line="276" w:lineRule="auto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667E1D">
              <w:rPr>
                <w:rFonts w:cs="B Nazanin"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1B93025" wp14:editId="2878D2F6">
                      <wp:simplePos x="0" y="0"/>
                      <wp:positionH relativeFrom="column">
                        <wp:posOffset>6317615</wp:posOffset>
                      </wp:positionH>
                      <wp:positionV relativeFrom="paragraph">
                        <wp:posOffset>93980</wp:posOffset>
                      </wp:positionV>
                      <wp:extent cx="114300" cy="114300"/>
                      <wp:effectExtent l="0" t="0" r="19050" b="19050"/>
                      <wp:wrapNone/>
                      <wp:docPr id="1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17FEFB9B" id="Rectangle 12" o:spid="_x0000_s1026" style="position:absolute;margin-left:497.45pt;margin-top:7.4pt;width:9pt;height: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"/>
                  </w:pict>
                </mc:Fallback>
              </mc:AlternateContent>
            </w:r>
            <w:r w:rsidR="00666361" w:rsidRPr="00667E1D">
              <w:rPr>
                <w:rFonts w:cs="B Nazanin"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E41E0D6" wp14:editId="005B57CC">
                      <wp:simplePos x="0" y="0"/>
                      <wp:positionH relativeFrom="column">
                        <wp:posOffset>5329555</wp:posOffset>
                      </wp:positionH>
                      <wp:positionV relativeFrom="paragraph">
                        <wp:posOffset>61595</wp:posOffset>
                      </wp:positionV>
                      <wp:extent cx="114300" cy="114300"/>
                      <wp:effectExtent l="0" t="0" r="19050" b="19050"/>
                      <wp:wrapNone/>
                      <wp:docPr id="11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610EA1D0" id="Rectangle 11" o:spid="_x0000_s1026" style="position:absolute;margin-left:419.65pt;margin-top:4.85pt;width:9pt;height: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"/>
                  </w:pict>
                </mc:Fallback>
              </mc:AlternateContent>
            </w:r>
            <w:r w:rsidR="0054040C" w:rsidRPr="00667E1D"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 w:rsidR="0054040C"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</w:t>
            </w:r>
            <w:r w:rsidR="00667E1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تصويب شد.            </w:t>
            </w:r>
            <w:r w:rsidR="0054040C"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نياز به اصلاحات دارد.                     </w:t>
            </w:r>
            <w:r w:rsidR="000B48F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</w:t>
            </w:r>
            <w:r w:rsidR="0054040C"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667E1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  <w:r w:rsidR="0054040C"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>نام و امضاء مدير گرايش/گروه</w:t>
            </w:r>
          </w:p>
          <w:p w14:paraId="59665444" w14:textId="77777777" w:rsidR="004141CF" w:rsidRPr="00E645EC" w:rsidRDefault="0054040C" w:rsidP="0037762E">
            <w:pPr>
              <w:bidi/>
              <w:spacing w:line="276" w:lineRule="auto"/>
              <w:rPr>
                <w:rFonts w:cs="B Nazanin"/>
                <w:rtl/>
                <w:lang w:bidi="fa-IR"/>
              </w:rPr>
            </w:pPr>
            <w:r w:rsidRPr="00667E1D">
              <w:rPr>
                <w:rFonts w:cs="B Nazanin"/>
                <w:noProof/>
                <w:sz w:val="28"/>
                <w:szCs w:val="28"/>
                <w:rtl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B43EFB8" wp14:editId="0850520C">
                      <wp:simplePos x="0" y="0"/>
                      <wp:positionH relativeFrom="column">
                        <wp:posOffset>5336540</wp:posOffset>
                      </wp:positionH>
                      <wp:positionV relativeFrom="paragraph">
                        <wp:posOffset>46990</wp:posOffset>
                      </wp:positionV>
                      <wp:extent cx="114300" cy="114300"/>
                      <wp:effectExtent l="0" t="0" r="19050" b="19050"/>
                      <wp:wrapNone/>
                      <wp:docPr id="10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rect w14:anchorId="58364FC8" id="Rectangle 10" o:spid="_x0000_s1026" style="position:absolute;margin-left:420.2pt;margin-top:3.7pt;width:9pt;height: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"/>
                  </w:pict>
                </mc:Fallback>
              </mc:AlternateContent>
            </w:r>
            <w:r w:rsidRPr="00667E1D">
              <w:rPr>
                <w:rFonts w:cs="B Nazanin"/>
                <w:sz w:val="28"/>
                <w:szCs w:val="28"/>
                <w:rtl/>
                <w:lang w:bidi="fa-IR"/>
              </w:rPr>
              <w:tab/>
            </w:r>
            <w:r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ab/>
            </w:r>
            <w:r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ab/>
            </w:r>
            <w:r w:rsidR="00667E1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667E1D">
              <w:rPr>
                <w:rFonts w:cs="B Nazanin" w:hint="cs"/>
                <w:sz w:val="28"/>
                <w:szCs w:val="28"/>
                <w:rtl/>
                <w:lang w:bidi="fa-IR"/>
              </w:rPr>
              <w:t>تصويب نشد</w:t>
            </w:r>
          </w:p>
        </w:tc>
      </w:tr>
      <w:tr w:rsidR="0054040C" w:rsidRPr="00E645EC" w14:paraId="769BB1FA" w14:textId="77777777" w:rsidTr="003A7C9B">
        <w:trPr>
          <w:trHeight w:val="619"/>
        </w:trPr>
        <w:tc>
          <w:tcPr>
            <w:tcW w:w="5000" w:type="pct"/>
            <w:vAlign w:val="center"/>
          </w:tcPr>
          <w:p w14:paraId="493B2671" w14:textId="1ADF3405" w:rsidR="00667E1D" w:rsidRPr="008D500B" w:rsidRDefault="00667E1D" w:rsidP="0037762E">
            <w:pPr>
              <w:bidi/>
              <w:spacing w:line="276" w:lineRule="auto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D500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7-</w:t>
            </w:r>
            <w:r w:rsidRPr="008D500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پروژه کارشناسی آقای/خانم ....................... با شماره دانشجويي ....................... در تاريخ ...................</w:t>
            </w:r>
            <w:r w:rsidR="000B48FE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</w:p>
          <w:p w14:paraId="7D3E94A3" w14:textId="77777777" w:rsidR="00667E1D" w:rsidRPr="008D500B" w:rsidRDefault="009974BB" w:rsidP="00697002">
            <w:pPr>
              <w:bidi/>
              <w:spacing w:line="276" w:lineRule="auto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داوری و با نمر</w:t>
            </w:r>
            <w:r w:rsidR="00697002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ات زیر </w:t>
            </w:r>
            <w:r w:rsidR="00667E1D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مورد تصويب قرار گرفت.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27"/>
              <w:gridCol w:w="1977"/>
              <w:gridCol w:w="3343"/>
            </w:tblGrid>
            <w:tr w:rsidR="00697002" w:rsidRPr="008D500B" w14:paraId="76C9FDEA" w14:textId="77777777" w:rsidTr="000B48FE">
              <w:trPr>
                <w:jc w:val="center"/>
              </w:trPr>
              <w:tc>
                <w:tcPr>
                  <w:tcW w:w="2427" w:type="dxa"/>
                </w:tcPr>
                <w:p w14:paraId="64D93E61" w14:textId="77777777" w:rsidR="00697002" w:rsidRPr="008D500B" w:rsidRDefault="00355BE4" w:rsidP="00355BE4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  <w:r w:rsidRPr="008D500B">
                    <w:rPr>
                      <w:rFonts w:cs="B Nazanin" w:hint="cs"/>
                      <w:b/>
                      <w:bCs/>
                      <w:sz w:val="36"/>
                      <w:szCs w:val="28"/>
                      <w:rtl/>
                      <w:lang w:bidi="fa-IR"/>
                    </w:rPr>
                    <w:t>مسئوليت</w:t>
                  </w:r>
                </w:p>
              </w:tc>
              <w:tc>
                <w:tcPr>
                  <w:tcW w:w="1977" w:type="dxa"/>
                </w:tcPr>
                <w:p w14:paraId="7D3AF12B" w14:textId="77777777" w:rsidR="00697002" w:rsidRPr="008D500B" w:rsidRDefault="00697002" w:rsidP="00C90BD6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  <w:r w:rsidRPr="008D500B">
                    <w:rPr>
                      <w:rFonts w:cs="B Nazanin" w:hint="cs"/>
                      <w:b/>
                      <w:bCs/>
                      <w:sz w:val="26"/>
                      <w:szCs w:val="26"/>
                      <w:rtl/>
                      <w:lang w:bidi="fa-IR"/>
                    </w:rPr>
                    <w:t xml:space="preserve">نمره </w:t>
                  </w:r>
                </w:p>
              </w:tc>
              <w:tc>
                <w:tcPr>
                  <w:tcW w:w="3343" w:type="dxa"/>
                </w:tcPr>
                <w:p w14:paraId="5942E7F8" w14:textId="77777777" w:rsidR="00697002" w:rsidRPr="008D500B" w:rsidRDefault="00697002" w:rsidP="00697002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  <w:r w:rsidRPr="008D500B">
                    <w:rPr>
                      <w:rFonts w:cs="B Nazanin" w:hint="cs"/>
                      <w:b/>
                      <w:bCs/>
                      <w:sz w:val="26"/>
                      <w:szCs w:val="26"/>
                      <w:rtl/>
                      <w:lang w:bidi="fa-IR"/>
                    </w:rPr>
                    <w:t>امضا</w:t>
                  </w:r>
                </w:p>
              </w:tc>
            </w:tr>
            <w:tr w:rsidR="00697002" w:rsidRPr="008D500B" w14:paraId="4DB491F6" w14:textId="77777777" w:rsidTr="000B48FE">
              <w:trPr>
                <w:jc w:val="center"/>
              </w:trPr>
              <w:tc>
                <w:tcPr>
                  <w:tcW w:w="2427" w:type="dxa"/>
                </w:tcPr>
                <w:p w14:paraId="3E1EFEA2" w14:textId="77777777" w:rsidR="00697002" w:rsidRPr="008D500B" w:rsidRDefault="00697002" w:rsidP="00355BE4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  <w:r w:rsidRPr="008D500B">
                    <w:rPr>
                      <w:rFonts w:cs="B Nazanin" w:hint="cs"/>
                      <w:b/>
                      <w:bCs/>
                      <w:sz w:val="26"/>
                      <w:szCs w:val="26"/>
                      <w:rtl/>
                      <w:lang w:bidi="fa-IR"/>
                    </w:rPr>
                    <w:t>استاد راهنما</w:t>
                  </w:r>
                </w:p>
                <w:p w14:paraId="461B53CF" w14:textId="77777777" w:rsidR="00697002" w:rsidRPr="008D500B" w:rsidRDefault="00C90BD6" w:rsidP="00355BE4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  <w:r w:rsidRPr="008D500B">
                    <w:rPr>
                      <w:rFonts w:cs="B Nazanin" w:hint="cs"/>
                      <w:b/>
                      <w:bCs/>
                      <w:sz w:val="26"/>
                      <w:szCs w:val="26"/>
                      <w:rtl/>
                      <w:lang w:bidi="fa-IR"/>
                    </w:rPr>
                    <w:t>(نمره از 10)</w:t>
                  </w:r>
                </w:p>
              </w:tc>
              <w:tc>
                <w:tcPr>
                  <w:tcW w:w="1977" w:type="dxa"/>
                </w:tcPr>
                <w:p w14:paraId="216B0691" w14:textId="77777777" w:rsidR="00697002" w:rsidRPr="008D500B" w:rsidRDefault="00697002" w:rsidP="00697002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</w:p>
              </w:tc>
              <w:tc>
                <w:tcPr>
                  <w:tcW w:w="3343" w:type="dxa"/>
                </w:tcPr>
                <w:p w14:paraId="21E79E67" w14:textId="77777777" w:rsidR="00697002" w:rsidRPr="008D500B" w:rsidRDefault="00697002" w:rsidP="00697002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</w:p>
              </w:tc>
            </w:tr>
            <w:tr w:rsidR="00697002" w:rsidRPr="008D500B" w14:paraId="4B027CB0" w14:textId="77777777" w:rsidTr="000B48FE">
              <w:trPr>
                <w:jc w:val="center"/>
              </w:trPr>
              <w:tc>
                <w:tcPr>
                  <w:tcW w:w="2427" w:type="dxa"/>
                </w:tcPr>
                <w:p w14:paraId="23505B38" w14:textId="77777777" w:rsidR="00697002" w:rsidRPr="008D500B" w:rsidRDefault="00697002" w:rsidP="00355BE4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  <w:r w:rsidRPr="008D500B">
                    <w:rPr>
                      <w:rFonts w:cs="B Nazanin" w:hint="cs"/>
                      <w:b/>
                      <w:bCs/>
                      <w:sz w:val="26"/>
                      <w:szCs w:val="26"/>
                      <w:rtl/>
                      <w:lang w:bidi="fa-IR"/>
                    </w:rPr>
                    <w:t>استاد داور</w:t>
                  </w:r>
                </w:p>
                <w:p w14:paraId="5CC82672" w14:textId="77777777" w:rsidR="00697002" w:rsidRPr="008D500B" w:rsidRDefault="00C90BD6" w:rsidP="00355BE4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  <w:r w:rsidRPr="008D500B">
                    <w:rPr>
                      <w:rFonts w:cs="B Nazanin" w:hint="cs"/>
                      <w:b/>
                      <w:bCs/>
                      <w:sz w:val="26"/>
                      <w:szCs w:val="26"/>
                      <w:rtl/>
                      <w:lang w:bidi="fa-IR"/>
                    </w:rPr>
                    <w:t>(نمره از 5)</w:t>
                  </w:r>
                </w:p>
              </w:tc>
              <w:tc>
                <w:tcPr>
                  <w:tcW w:w="1977" w:type="dxa"/>
                </w:tcPr>
                <w:p w14:paraId="0577B89D" w14:textId="77777777" w:rsidR="00697002" w:rsidRPr="008D500B" w:rsidRDefault="00697002" w:rsidP="00697002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</w:p>
              </w:tc>
              <w:tc>
                <w:tcPr>
                  <w:tcW w:w="3343" w:type="dxa"/>
                </w:tcPr>
                <w:p w14:paraId="5CF2004D" w14:textId="77777777" w:rsidR="00697002" w:rsidRPr="008D500B" w:rsidRDefault="00697002" w:rsidP="00697002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26"/>
                      <w:szCs w:val="26"/>
                      <w:rtl/>
                      <w:lang w:bidi="fa-IR"/>
                    </w:rPr>
                  </w:pPr>
                </w:p>
              </w:tc>
            </w:tr>
          </w:tbl>
          <w:p w14:paraId="3976494D" w14:textId="77777777" w:rsidR="009974BB" w:rsidRPr="008D500B" w:rsidRDefault="009974BB" w:rsidP="00F3430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09E6CEE4" w14:textId="77777777" w:rsidR="00355BE4" w:rsidRPr="008D500B" w:rsidRDefault="00355BE4" w:rsidP="00355BE4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9526C7" w:rsidRPr="00E645EC" w14:paraId="1DD95F52" w14:textId="77777777" w:rsidTr="003A7C9B">
        <w:trPr>
          <w:trHeight w:val="619"/>
        </w:trPr>
        <w:tc>
          <w:tcPr>
            <w:tcW w:w="5000" w:type="pct"/>
            <w:vAlign w:val="center"/>
          </w:tcPr>
          <w:p w14:paraId="4E07CA04" w14:textId="77777777" w:rsidR="009526C7" w:rsidRPr="008D500B" w:rsidRDefault="009526C7" w:rsidP="0037762E">
            <w:pPr>
              <w:bidi/>
              <w:spacing w:line="276" w:lineRule="auto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8- گواهی می شود پوستر آقای/خانم ....................... برای ارائه در روز پروژه مورد تائید است.</w:t>
            </w:r>
          </w:p>
          <w:p w14:paraId="1BDDE195" w14:textId="77777777" w:rsidR="005A0A2A" w:rsidRPr="008D500B" w:rsidRDefault="005A0A2A" w:rsidP="005A0A2A">
            <w:pPr>
              <w:bidi/>
              <w:spacing w:line="276" w:lineRule="auto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     آیا با انتشار پوستر در سایت دانشکده موافق هستید؟        بلی</w:t>
            </w:r>
            <w:r w:rsidRPr="008D500B">
              <w:rPr>
                <w:rFonts w:cs="B Nazanin" w:hint="cs"/>
                <w:b/>
                <w:bCs/>
                <w:sz w:val="26"/>
                <w:szCs w:val="26"/>
                <w:lang w:bidi="fa-IR"/>
              </w:rPr>
              <w:sym w:font="Symbol" w:char="F07F"/>
            </w: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                          خیر</w:t>
            </w:r>
            <w:r w:rsidRPr="008D500B">
              <w:rPr>
                <w:rFonts w:cs="B Nazanin" w:hint="cs"/>
                <w:b/>
                <w:bCs/>
                <w:sz w:val="26"/>
                <w:szCs w:val="26"/>
                <w:lang w:bidi="fa-IR"/>
              </w:rPr>
              <w:sym w:font="Symbol" w:char="F07F"/>
            </w:r>
          </w:p>
          <w:p w14:paraId="2A23DAB6" w14:textId="77777777" w:rsidR="009526C7" w:rsidRPr="008D500B" w:rsidRDefault="009526C7" w:rsidP="009526C7">
            <w:pPr>
              <w:bidi/>
              <w:spacing w:line="276" w:lineRule="auto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3C8A39D4" w14:textId="77777777" w:rsidR="009526C7" w:rsidRPr="008D500B" w:rsidRDefault="009526C7" w:rsidP="009526C7">
            <w:pPr>
              <w:bidi/>
              <w:spacing w:line="276" w:lineRule="auto"/>
              <w:jc w:val="center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                                                                                                                                      امضا استاد راهنما</w:t>
            </w:r>
          </w:p>
        </w:tc>
      </w:tr>
      <w:tr w:rsidR="009974BB" w:rsidRPr="00E645EC" w14:paraId="3DCF4CE2" w14:textId="77777777" w:rsidTr="003A7C9B">
        <w:trPr>
          <w:trHeight w:val="619"/>
        </w:trPr>
        <w:tc>
          <w:tcPr>
            <w:tcW w:w="5000" w:type="pct"/>
            <w:vAlign w:val="center"/>
          </w:tcPr>
          <w:p w14:paraId="372A9672" w14:textId="77777777" w:rsidR="009974BB" w:rsidRPr="008D500B" w:rsidRDefault="009526C7" w:rsidP="000B48FE">
            <w:pPr>
              <w:bidi/>
              <w:spacing w:line="276" w:lineRule="auto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D500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9</w:t>
            </w:r>
            <w:r w:rsidR="009974BB" w:rsidRPr="008D500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9974BB" w:rsidRPr="008D500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9974BB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پروژه کارشناسی آقای/خانم ....................... با شماره دانشجويي ....................... در تاريخ </w:t>
            </w:r>
            <w:r w:rsidR="000B48FE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...........................</w:t>
            </w:r>
          </w:p>
          <w:p w14:paraId="77DA5C17" w14:textId="77777777" w:rsidR="009974BB" w:rsidRPr="008D500B" w:rsidRDefault="00D9603D" w:rsidP="00C90BD6">
            <w:pPr>
              <w:bidi/>
              <w:spacing w:line="276" w:lineRule="auto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به صورت پوستری </w:t>
            </w:r>
            <w:r w:rsidR="00697002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ارائه </w:t>
            </w:r>
            <w:r w:rsidR="009974BB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و با نمره ............. از </w:t>
            </w:r>
            <w:r w:rsidR="00C90BD6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5</w:t>
            </w:r>
            <w:r w:rsidR="009974BB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  <w:r w:rsidR="00697002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مورد ارزیابی نهایی </w:t>
            </w:r>
            <w:r w:rsidR="009974BB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قرار گرفت.</w:t>
            </w: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</w:t>
            </w:r>
          </w:p>
          <w:p w14:paraId="0F0BE5E7" w14:textId="77777777" w:rsidR="00D9603D" w:rsidRPr="008D500B" w:rsidRDefault="00D9603D" w:rsidP="00D9603D">
            <w:pPr>
              <w:bidi/>
              <w:spacing w:line="276" w:lineRule="auto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نمره نهایی با احتساب ضرایب نمره استاد راهنما، داور و ارزیابها ................... از 20 می باشد.</w:t>
            </w:r>
          </w:p>
          <w:p w14:paraId="567F9905" w14:textId="77777777" w:rsidR="009974BB" w:rsidRPr="008D500B" w:rsidRDefault="009974BB" w:rsidP="009974BB">
            <w:pPr>
              <w:bidi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</w:p>
          <w:p w14:paraId="781E474E" w14:textId="77777777" w:rsidR="009974BB" w:rsidRPr="008D500B" w:rsidRDefault="009974BB" w:rsidP="00D9603D">
            <w:pPr>
              <w:bidi/>
              <w:spacing w:line="276" w:lineRule="auto"/>
              <w:rPr>
                <w:rFonts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                             نام و امضاء </w:t>
            </w:r>
            <w:r w:rsidR="00D9603D" w:rsidRPr="008D500B">
              <w:rPr>
                <w:rFonts w:cs="B Nazanin" w:hint="cs"/>
                <w:b/>
                <w:bCs/>
                <w:sz w:val="26"/>
                <w:szCs w:val="26"/>
                <w:rtl/>
                <w:lang w:bidi="fa-IR"/>
              </w:rPr>
              <w:t>معاون آموزشی دانشکده مهندسی برق و کامپیوتر</w:t>
            </w:r>
          </w:p>
          <w:p w14:paraId="3CA26A28" w14:textId="77777777" w:rsidR="00255E5C" w:rsidRPr="008D500B" w:rsidRDefault="00255E5C" w:rsidP="00255E5C">
            <w:pPr>
              <w:bidi/>
              <w:spacing w:line="276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54C55776" w14:textId="02DBC56E" w:rsidR="00B8358B" w:rsidRDefault="00B8358B" w:rsidP="004141CF">
      <w:pPr>
        <w:bidi/>
      </w:pPr>
    </w:p>
    <w:sectPr w:rsidR="00B8358B" w:rsidSect="004141CF">
      <w:headerReference w:type="first" r:id="rId10"/>
      <w:pgSz w:w="11907" w:h="16839" w:code="9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D921C8" w14:textId="77777777" w:rsidR="004E078B" w:rsidRDefault="004E078B" w:rsidP="004141CF">
      <w:pPr>
        <w:spacing w:after="0" w:line="240" w:lineRule="auto"/>
      </w:pPr>
      <w:r>
        <w:separator/>
      </w:r>
    </w:p>
  </w:endnote>
  <w:endnote w:type="continuationSeparator" w:id="0">
    <w:p w14:paraId="14DC7CFB" w14:textId="77777777" w:rsidR="004E078B" w:rsidRDefault="004E078B" w:rsidP="0041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8EA631" w14:textId="77777777" w:rsidR="004E078B" w:rsidRDefault="004E078B" w:rsidP="004141CF">
      <w:pPr>
        <w:spacing w:after="0" w:line="240" w:lineRule="auto"/>
      </w:pPr>
      <w:r>
        <w:separator/>
      </w:r>
    </w:p>
  </w:footnote>
  <w:footnote w:type="continuationSeparator" w:id="0">
    <w:p w14:paraId="378CEA98" w14:textId="77777777" w:rsidR="004E078B" w:rsidRDefault="004E078B" w:rsidP="004141CF">
      <w:pPr>
        <w:spacing w:after="0" w:line="240" w:lineRule="auto"/>
      </w:pPr>
      <w:r>
        <w:continuationSeparator/>
      </w:r>
    </w:p>
  </w:footnote>
  <w:footnote w:id="1">
    <w:p w14:paraId="64959850" w14:textId="458D4CAA" w:rsidR="00BF55AE" w:rsidRPr="00BF55AE" w:rsidRDefault="00BF55AE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Dataset</w:t>
      </w:r>
    </w:p>
  </w:footnote>
  <w:footnote w:id="2">
    <w:p w14:paraId="3D034DBE" w14:textId="4723C5E7" w:rsidR="00BF55AE" w:rsidRPr="00BF55AE" w:rsidRDefault="00BF55AE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>Feature engineering</w:t>
      </w:r>
    </w:p>
  </w:footnote>
  <w:footnote w:id="3">
    <w:p w14:paraId="60CA259A" w14:textId="126AA746" w:rsidR="00BF55AE" w:rsidRPr="00BF55AE" w:rsidRDefault="00BF55AE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 w:rsidR="007558D3">
        <w:rPr>
          <w:lang w:val="en-AU"/>
        </w:rPr>
        <w:t>Decision tree</w:t>
      </w:r>
    </w:p>
  </w:footnote>
  <w:footnote w:id="4">
    <w:p w14:paraId="6119FBD9" w14:textId="3B971BF0" w:rsidR="00BF55AE" w:rsidRPr="00BF55AE" w:rsidRDefault="00BF55AE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>Support Vector Machine (SVM)</w:t>
      </w:r>
    </w:p>
  </w:footnote>
  <w:footnote w:id="5">
    <w:p w14:paraId="4A872454" w14:textId="7E4C5A58" w:rsidR="00BF55AE" w:rsidRPr="00BF55AE" w:rsidRDefault="00BF55AE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 w:rsidR="007558D3">
        <w:rPr>
          <w:lang w:val="en-AU"/>
        </w:rPr>
        <w:t>Bayesia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bidiVisual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36"/>
      <w:gridCol w:w="6960"/>
      <w:gridCol w:w="1971"/>
    </w:tblGrid>
    <w:tr w:rsidR="00F34302" w14:paraId="2600BFAE" w14:textId="77777777" w:rsidTr="00F34302">
      <w:tc>
        <w:tcPr>
          <w:tcW w:w="1361" w:type="dxa"/>
        </w:tcPr>
        <w:p w14:paraId="4D763291" w14:textId="77777777" w:rsidR="00F34302" w:rsidRDefault="00F34302" w:rsidP="00F34302">
          <w:pPr>
            <w:pStyle w:val="Header"/>
            <w:bidi/>
            <w:jc w:val="center"/>
            <w:rPr>
              <w:rFonts w:cs="B Nazanin"/>
              <w:b/>
              <w:bCs/>
              <w:sz w:val="26"/>
              <w:szCs w:val="26"/>
              <w:rtl/>
              <w:lang w:bidi="fa-IR"/>
            </w:rPr>
          </w:pPr>
          <w:r w:rsidRPr="00F34302">
            <w:rPr>
              <w:rFonts w:cs="B Nazanin"/>
              <w:b/>
              <w:bCs/>
              <w:noProof/>
              <w:sz w:val="26"/>
              <w:szCs w:val="26"/>
            </w:rPr>
            <w:drawing>
              <wp:inline distT="0" distB="0" distL="0" distR="0" wp14:anchorId="16C83641" wp14:editId="19D61071">
                <wp:extent cx="838200" cy="838200"/>
                <wp:effectExtent l="0" t="0" r="0" b="0"/>
                <wp:docPr id="8" name="Picture 6" descr="C:\Users\amir\Desktop\image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6" descr="C:\Users\amir\Desktop\images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3" w:type="dxa"/>
        </w:tcPr>
        <w:p w14:paraId="4A7EB0CD" w14:textId="77777777" w:rsidR="00F34302" w:rsidRDefault="00F34302" w:rsidP="00F34302">
          <w:pPr>
            <w:pStyle w:val="Header"/>
            <w:bidi/>
            <w:jc w:val="center"/>
            <w:rPr>
              <w:rFonts w:cs="B Nazanin"/>
              <w:b/>
              <w:bCs/>
              <w:sz w:val="26"/>
              <w:szCs w:val="26"/>
              <w:rtl/>
              <w:lang w:bidi="fa-IR"/>
            </w:rPr>
          </w:pPr>
          <w:r w:rsidRPr="004141CF">
            <w:rPr>
              <w:rFonts w:cs="B Nazanin" w:hint="cs"/>
              <w:b/>
              <w:bCs/>
              <w:sz w:val="26"/>
              <w:szCs w:val="26"/>
              <w:rtl/>
              <w:lang w:bidi="fa-IR"/>
            </w:rPr>
            <w:t>بسمه تعالی</w:t>
          </w:r>
        </w:p>
        <w:p w14:paraId="7951974A" w14:textId="77777777" w:rsidR="00355BE4" w:rsidRPr="00E645EC" w:rsidRDefault="00355BE4" w:rsidP="00355BE4">
          <w:pPr>
            <w:bidi/>
            <w:spacing w:line="288" w:lineRule="auto"/>
            <w:jc w:val="center"/>
            <w:rPr>
              <w:rFonts w:ascii="Times New Roman" w:eastAsia="Times New Roman" w:hAnsi="Times New Roman" w:cs="B Nazanin"/>
              <w:b/>
              <w:bCs/>
              <w:sz w:val="28"/>
              <w:szCs w:val="28"/>
              <w:u w:val="single"/>
              <w:rtl/>
              <w:lang w:bidi="fa-IR"/>
            </w:rPr>
          </w:pPr>
          <w:r w:rsidRPr="00E645EC">
            <w:rPr>
              <w:rFonts w:ascii="Times New Roman" w:eastAsia="Times New Roman" w:hAnsi="Times New Roman" w:cs="B Nazanin" w:hint="cs"/>
              <w:b/>
              <w:bCs/>
              <w:sz w:val="28"/>
              <w:szCs w:val="28"/>
              <w:u w:val="single"/>
              <w:rtl/>
              <w:lang w:bidi="fa-IR"/>
            </w:rPr>
            <w:t>فرم معرفی پروژه کارشناسی</w:t>
          </w:r>
        </w:p>
        <w:p w14:paraId="4A25E486" w14:textId="77777777" w:rsidR="00355BE4" w:rsidRDefault="00355BE4" w:rsidP="00355BE4">
          <w:pPr>
            <w:pStyle w:val="Header"/>
            <w:bidi/>
            <w:jc w:val="center"/>
            <w:rPr>
              <w:rFonts w:cs="B Nazanin"/>
              <w:b/>
              <w:bCs/>
              <w:sz w:val="26"/>
              <w:szCs w:val="26"/>
              <w:rtl/>
              <w:lang w:bidi="fa-IR"/>
            </w:rPr>
          </w:pPr>
          <w:r w:rsidRPr="00E645EC">
            <w:rPr>
              <w:rFonts w:ascii="Times New Roman" w:eastAsia="Times New Roman" w:hAnsi="Times New Roman" w:cs="B Nazanin" w:hint="cs"/>
              <w:b/>
              <w:bCs/>
              <w:szCs w:val="24"/>
              <w:rtl/>
              <w:lang w:bidi="fa-IR"/>
            </w:rPr>
            <w:t>پرديس دانشکده هاي فنی- دانشكده مهندسی برق و كامپيوتر</w:t>
          </w:r>
        </w:p>
      </w:tc>
      <w:tc>
        <w:tcPr>
          <w:tcW w:w="1809" w:type="dxa"/>
        </w:tcPr>
        <w:p w14:paraId="2ABCBF39" w14:textId="77777777" w:rsidR="00F34302" w:rsidRDefault="00F34302" w:rsidP="00F34302">
          <w:pPr>
            <w:pStyle w:val="Header"/>
            <w:bidi/>
            <w:jc w:val="center"/>
            <w:rPr>
              <w:rFonts w:cs="B Nazanin"/>
              <w:b/>
              <w:bCs/>
              <w:sz w:val="26"/>
              <w:szCs w:val="26"/>
              <w:rtl/>
              <w:lang w:bidi="fa-IR"/>
            </w:rPr>
          </w:pPr>
          <w:r w:rsidRPr="00F34302">
            <w:rPr>
              <w:rFonts w:cs="B Nazanin"/>
              <w:b/>
              <w:bCs/>
              <w:noProof/>
              <w:sz w:val="26"/>
              <w:szCs w:val="26"/>
            </w:rPr>
            <w:drawing>
              <wp:inline distT="0" distB="0" distL="0" distR="0" wp14:anchorId="444174B3" wp14:editId="1E26D2F7">
                <wp:extent cx="1114425" cy="857586"/>
                <wp:effectExtent l="0" t="0" r="0" b="0"/>
                <wp:docPr id="7" name="Picture 5" descr="C:\Users\amir\Desktop\imddage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5" descr="C:\Users\amir\Desktop\imddages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9045" cy="861141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05C6451D" w14:textId="77777777" w:rsidR="004141CF" w:rsidRPr="004141CF" w:rsidRDefault="004141CF" w:rsidP="00F34302">
    <w:pPr>
      <w:pStyle w:val="Header"/>
      <w:bidi/>
      <w:jc w:val="center"/>
      <w:rPr>
        <w:rFonts w:cs="B Nazanin"/>
        <w:b/>
        <w:bCs/>
        <w:sz w:val="26"/>
        <w:szCs w:val="26"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1155D5"/>
    <w:multiLevelType w:val="hybridMultilevel"/>
    <w:tmpl w:val="AB124F06"/>
    <w:lvl w:ilvl="0" w:tplc="BB30CFF6">
      <w:start w:val="8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B Nazani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97D0E60"/>
    <w:multiLevelType w:val="hybridMultilevel"/>
    <w:tmpl w:val="92204916"/>
    <w:lvl w:ilvl="0" w:tplc="12D840CE">
      <w:start w:val="1"/>
      <w:numFmt w:val="decimal"/>
      <w:lvlText w:val="%1-"/>
      <w:lvlJc w:val="left"/>
      <w:pPr>
        <w:ind w:left="2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8" w:hanging="360"/>
      </w:pPr>
    </w:lvl>
    <w:lvl w:ilvl="2" w:tplc="0409001B" w:tentative="1">
      <w:start w:val="1"/>
      <w:numFmt w:val="lowerRoman"/>
      <w:lvlText w:val="%3."/>
      <w:lvlJc w:val="right"/>
      <w:pPr>
        <w:ind w:left="1718" w:hanging="180"/>
      </w:pPr>
    </w:lvl>
    <w:lvl w:ilvl="3" w:tplc="0409000F" w:tentative="1">
      <w:start w:val="1"/>
      <w:numFmt w:val="decimal"/>
      <w:lvlText w:val="%4."/>
      <w:lvlJc w:val="left"/>
      <w:pPr>
        <w:ind w:left="2438" w:hanging="360"/>
      </w:pPr>
    </w:lvl>
    <w:lvl w:ilvl="4" w:tplc="04090019" w:tentative="1">
      <w:start w:val="1"/>
      <w:numFmt w:val="lowerLetter"/>
      <w:lvlText w:val="%5."/>
      <w:lvlJc w:val="left"/>
      <w:pPr>
        <w:ind w:left="3158" w:hanging="360"/>
      </w:pPr>
    </w:lvl>
    <w:lvl w:ilvl="5" w:tplc="0409001B" w:tentative="1">
      <w:start w:val="1"/>
      <w:numFmt w:val="lowerRoman"/>
      <w:lvlText w:val="%6."/>
      <w:lvlJc w:val="right"/>
      <w:pPr>
        <w:ind w:left="3878" w:hanging="180"/>
      </w:pPr>
    </w:lvl>
    <w:lvl w:ilvl="6" w:tplc="0409000F" w:tentative="1">
      <w:start w:val="1"/>
      <w:numFmt w:val="decimal"/>
      <w:lvlText w:val="%7."/>
      <w:lvlJc w:val="left"/>
      <w:pPr>
        <w:ind w:left="4598" w:hanging="360"/>
      </w:pPr>
    </w:lvl>
    <w:lvl w:ilvl="7" w:tplc="04090019" w:tentative="1">
      <w:start w:val="1"/>
      <w:numFmt w:val="lowerLetter"/>
      <w:lvlText w:val="%8."/>
      <w:lvlJc w:val="left"/>
      <w:pPr>
        <w:ind w:left="5318" w:hanging="360"/>
      </w:pPr>
    </w:lvl>
    <w:lvl w:ilvl="8" w:tplc="0409001B" w:tentative="1">
      <w:start w:val="1"/>
      <w:numFmt w:val="lowerRoman"/>
      <w:lvlText w:val="%9."/>
      <w:lvlJc w:val="right"/>
      <w:pPr>
        <w:ind w:left="6038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cyMja0NDIwNDJS0lEKTi0uzszPAykwrAUArZd8EiwAAAA="/>
    <w:docVar w:name="__Virastar_42____i" w:val="H4sIAAAAAAAEAKtWckksSQxILCpxzi/NK1GyMqwFAAEhoTITAAAA"/>
    <w:docVar w:name="__Virastar_42___1" w:val="H4sIAAAAAAAEAKtWcslP9kxRslIyNDYytTQ1NzcyMjE1MTIwMbdU0lEKTi0uzszPAykwrAUAzigIviwAAAA="/>
  </w:docVars>
  <w:rsids>
    <w:rsidRoot w:val="002A4E45"/>
    <w:rsid w:val="00080BC6"/>
    <w:rsid w:val="000B48FE"/>
    <w:rsid w:val="000F72B7"/>
    <w:rsid w:val="001023A7"/>
    <w:rsid w:val="001137CF"/>
    <w:rsid w:val="00113FFF"/>
    <w:rsid w:val="001170C7"/>
    <w:rsid w:val="00155605"/>
    <w:rsid w:val="00162440"/>
    <w:rsid w:val="00185B01"/>
    <w:rsid w:val="001C477E"/>
    <w:rsid w:val="001D0E64"/>
    <w:rsid w:val="001D73B1"/>
    <w:rsid w:val="001E2EB6"/>
    <w:rsid w:val="001F26BF"/>
    <w:rsid w:val="00201087"/>
    <w:rsid w:val="00255E5C"/>
    <w:rsid w:val="002A4E45"/>
    <w:rsid w:val="002B63BC"/>
    <w:rsid w:val="00302AA7"/>
    <w:rsid w:val="00343729"/>
    <w:rsid w:val="003524D9"/>
    <w:rsid w:val="00354CE8"/>
    <w:rsid w:val="00355BE4"/>
    <w:rsid w:val="00360C5D"/>
    <w:rsid w:val="0037762E"/>
    <w:rsid w:val="003F7281"/>
    <w:rsid w:val="00405B03"/>
    <w:rsid w:val="004141CF"/>
    <w:rsid w:val="00442CCD"/>
    <w:rsid w:val="00442D0C"/>
    <w:rsid w:val="0047384B"/>
    <w:rsid w:val="004E078B"/>
    <w:rsid w:val="004F012B"/>
    <w:rsid w:val="005227FA"/>
    <w:rsid w:val="0054040C"/>
    <w:rsid w:val="00567295"/>
    <w:rsid w:val="00573858"/>
    <w:rsid w:val="005A0A2A"/>
    <w:rsid w:val="005C4401"/>
    <w:rsid w:val="005D5D9D"/>
    <w:rsid w:val="00631878"/>
    <w:rsid w:val="00666361"/>
    <w:rsid w:val="00667E1D"/>
    <w:rsid w:val="00676295"/>
    <w:rsid w:val="00697002"/>
    <w:rsid w:val="006C2DF9"/>
    <w:rsid w:val="006F59A4"/>
    <w:rsid w:val="006F6EFE"/>
    <w:rsid w:val="0070504F"/>
    <w:rsid w:val="00705F45"/>
    <w:rsid w:val="007175E7"/>
    <w:rsid w:val="0075425A"/>
    <w:rsid w:val="007558D3"/>
    <w:rsid w:val="007A06C5"/>
    <w:rsid w:val="007A4D9B"/>
    <w:rsid w:val="007A6078"/>
    <w:rsid w:val="007E5BE8"/>
    <w:rsid w:val="008272F2"/>
    <w:rsid w:val="0083040E"/>
    <w:rsid w:val="00867336"/>
    <w:rsid w:val="008D0652"/>
    <w:rsid w:val="008D500B"/>
    <w:rsid w:val="00906403"/>
    <w:rsid w:val="00906981"/>
    <w:rsid w:val="00932C26"/>
    <w:rsid w:val="009526C7"/>
    <w:rsid w:val="00985AC7"/>
    <w:rsid w:val="009974BB"/>
    <w:rsid w:val="009B4AFE"/>
    <w:rsid w:val="009E728C"/>
    <w:rsid w:val="00AF0DEE"/>
    <w:rsid w:val="00B15595"/>
    <w:rsid w:val="00B45BF0"/>
    <w:rsid w:val="00B53378"/>
    <w:rsid w:val="00B55B89"/>
    <w:rsid w:val="00B8358B"/>
    <w:rsid w:val="00B85FC7"/>
    <w:rsid w:val="00BA3EFE"/>
    <w:rsid w:val="00BB7886"/>
    <w:rsid w:val="00BC10E1"/>
    <w:rsid w:val="00BD4F53"/>
    <w:rsid w:val="00BF55AE"/>
    <w:rsid w:val="00C25E45"/>
    <w:rsid w:val="00C90BD6"/>
    <w:rsid w:val="00D071E9"/>
    <w:rsid w:val="00D26F83"/>
    <w:rsid w:val="00D27043"/>
    <w:rsid w:val="00D71F78"/>
    <w:rsid w:val="00D81308"/>
    <w:rsid w:val="00D9603D"/>
    <w:rsid w:val="00DD58A6"/>
    <w:rsid w:val="00DD6E6D"/>
    <w:rsid w:val="00E20415"/>
    <w:rsid w:val="00E40291"/>
    <w:rsid w:val="00E53CB3"/>
    <w:rsid w:val="00E612DA"/>
    <w:rsid w:val="00EF3F0B"/>
    <w:rsid w:val="00F027FA"/>
    <w:rsid w:val="00F07D97"/>
    <w:rsid w:val="00F31634"/>
    <w:rsid w:val="00F34302"/>
    <w:rsid w:val="00F6377E"/>
    <w:rsid w:val="00F72BC5"/>
    <w:rsid w:val="00F77CD9"/>
    <w:rsid w:val="00FB1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D8061D"/>
  <w15:docId w15:val="{3B37B75D-EFEE-4106-89C3-94C9EB76C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41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41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1CF"/>
  </w:style>
  <w:style w:type="paragraph" w:styleId="Footer">
    <w:name w:val="footer"/>
    <w:basedOn w:val="Normal"/>
    <w:link w:val="FooterChar"/>
    <w:uiPriority w:val="99"/>
    <w:unhideWhenUsed/>
    <w:rsid w:val="00414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1CF"/>
  </w:style>
  <w:style w:type="paragraph" w:styleId="ListParagraph">
    <w:name w:val="List Paragraph"/>
    <w:basedOn w:val="Normal"/>
    <w:uiPriority w:val="34"/>
    <w:qFormat/>
    <w:rsid w:val="00B155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43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302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F55A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F55A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F55AE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F55A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F55A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F55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6F8F4-140D-4619-B66B-E3F6F0481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72</Words>
  <Characters>497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micolon</dc:creator>
  <cp:lastModifiedBy>Heshaam</cp:lastModifiedBy>
  <cp:revision>2</cp:revision>
  <cp:lastPrinted>2021-03-06T04:26:00Z</cp:lastPrinted>
  <dcterms:created xsi:type="dcterms:W3CDTF">2021-03-07T07:55:00Z</dcterms:created>
  <dcterms:modified xsi:type="dcterms:W3CDTF">2021-03-07T07:55:00Z</dcterms:modified>
</cp:coreProperties>
</file>